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782D" w14:textId="6240AC3A" w:rsidR="003047BB" w:rsidRPr="009F512B" w:rsidRDefault="003047BB" w:rsidP="003047BB">
      <w:pPr>
        <w:jc w:val="center"/>
        <w:rPr>
          <w:b/>
        </w:rPr>
      </w:pPr>
      <w:r w:rsidRPr="009F512B">
        <w:rPr>
          <w:b/>
        </w:rPr>
        <w:t>Meeting Minutes</w:t>
      </w:r>
      <w:r w:rsidR="004C0D4A">
        <w:rPr>
          <w:b/>
        </w:rPr>
        <w:t xml:space="preserve"> Template</w:t>
      </w:r>
    </w:p>
    <w:tbl>
      <w:tblPr>
        <w:tblW w:w="10920" w:type="dxa"/>
        <w:tblBorders>
          <w:top w:val="thinThickSmallGap" w:sz="36" w:space="0" w:color="auto"/>
          <w:left w:val="thinThickSmallGap" w:sz="36" w:space="0" w:color="auto"/>
          <w:bottom w:val="thinThickSmallGap" w:sz="36" w:space="0" w:color="auto"/>
          <w:right w:val="thinThickSmallGap" w:sz="36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06"/>
        <w:gridCol w:w="7014"/>
      </w:tblGrid>
      <w:tr w:rsidR="003047BB" w:rsidRPr="00056352" w14:paraId="78ABE00A" w14:textId="77777777" w:rsidTr="00BE1845">
        <w:tc>
          <w:tcPr>
            <w:tcW w:w="10920" w:type="dxa"/>
            <w:gridSpan w:val="2"/>
          </w:tcPr>
          <w:p w14:paraId="27B5118B" w14:textId="77777777" w:rsidR="003047BB" w:rsidRPr="00056352" w:rsidRDefault="003047BB" w:rsidP="00D11D4A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Program Advisory Committee Meeting Minutes</w:t>
            </w:r>
          </w:p>
          <w:p w14:paraId="686EC800" w14:textId="0845046B" w:rsidR="00377779" w:rsidRDefault="004C0D4A" w:rsidP="00D11D4A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  <w:r w:rsidR="00377779">
              <w:rPr>
                <w:b/>
                <w:sz w:val="20"/>
                <w:szCs w:val="20"/>
              </w:rPr>
              <w:tab/>
            </w:r>
          </w:p>
          <w:p w14:paraId="7CFBA547" w14:textId="61680D3F" w:rsidR="003047BB" w:rsidRPr="00056352" w:rsidRDefault="005502D6" w:rsidP="005502D6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</w:t>
            </w:r>
            <w:r w:rsidR="004C0D4A">
              <w:rPr>
                <w:b/>
                <w:sz w:val="20"/>
                <w:szCs w:val="20"/>
              </w:rPr>
              <w:t>Time</w:t>
            </w:r>
          </w:p>
          <w:p w14:paraId="5D00899B" w14:textId="77777777" w:rsidR="003047BB" w:rsidRPr="00625B69" w:rsidRDefault="003047BB" w:rsidP="00D11D4A">
            <w:pPr>
              <w:spacing w:after="0" w:line="240" w:lineRule="auto"/>
              <w:jc w:val="center"/>
              <w:rPr>
                <w:sz w:val="14"/>
                <w:szCs w:val="20"/>
              </w:rPr>
            </w:pPr>
          </w:p>
        </w:tc>
      </w:tr>
      <w:tr w:rsidR="003047BB" w:rsidRPr="00056352" w14:paraId="5ABC2847" w14:textId="77777777" w:rsidTr="00BE1845">
        <w:tc>
          <w:tcPr>
            <w:tcW w:w="10920" w:type="dxa"/>
            <w:gridSpan w:val="2"/>
          </w:tcPr>
          <w:p w14:paraId="5B6CC7C9" w14:textId="77777777" w:rsidR="004C0D4A" w:rsidRDefault="003047BB" w:rsidP="004C0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 xml:space="preserve">Present:  </w:t>
            </w:r>
          </w:p>
          <w:p w14:paraId="6C5FEFE9" w14:textId="77777777" w:rsidR="004C0D4A" w:rsidRDefault="004C0D4A" w:rsidP="004C0D4A">
            <w:pPr>
              <w:spacing w:after="0" w:line="240" w:lineRule="auto"/>
              <w:rPr>
                <w:sz w:val="20"/>
                <w:szCs w:val="20"/>
              </w:rPr>
            </w:pPr>
          </w:p>
          <w:p w14:paraId="4F1AB900" w14:textId="77777777" w:rsidR="004C0D4A" w:rsidRDefault="004C0D4A" w:rsidP="004C0D4A">
            <w:pPr>
              <w:spacing w:after="0" w:line="240" w:lineRule="auto"/>
              <w:rPr>
                <w:sz w:val="20"/>
                <w:szCs w:val="20"/>
              </w:rPr>
            </w:pPr>
          </w:p>
          <w:p w14:paraId="33D7C8B4" w14:textId="77777777" w:rsidR="004C0D4A" w:rsidRDefault="004C0D4A" w:rsidP="004C0D4A">
            <w:pPr>
              <w:spacing w:after="0" w:line="240" w:lineRule="auto"/>
              <w:rPr>
                <w:sz w:val="20"/>
                <w:szCs w:val="20"/>
              </w:rPr>
            </w:pPr>
          </w:p>
          <w:p w14:paraId="13526367" w14:textId="4F3809AB" w:rsidR="003047BB" w:rsidRPr="00056352" w:rsidRDefault="003047BB" w:rsidP="004C0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ab/>
            </w:r>
            <w:r w:rsidRPr="00056352">
              <w:rPr>
                <w:sz w:val="20"/>
                <w:szCs w:val="20"/>
              </w:rPr>
              <w:tab/>
            </w:r>
          </w:p>
        </w:tc>
      </w:tr>
      <w:tr w:rsidR="003047BB" w:rsidRPr="00056352" w14:paraId="1D0FCC15" w14:textId="77777777" w:rsidTr="00BE1845">
        <w:tc>
          <w:tcPr>
            <w:tcW w:w="3906" w:type="dxa"/>
          </w:tcPr>
          <w:p w14:paraId="7F621F07" w14:textId="184B1C82" w:rsidR="003047BB" w:rsidRPr="00E34D1F" w:rsidRDefault="00E34D1F" w:rsidP="00E34D1F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I.             </w:t>
            </w:r>
            <w:r w:rsidRPr="00E34D1F">
              <w:rPr>
                <w:sz w:val="20"/>
                <w:szCs w:val="20"/>
              </w:rPr>
              <w:t>Welcome and Introductions</w:t>
            </w:r>
          </w:p>
        </w:tc>
        <w:tc>
          <w:tcPr>
            <w:tcW w:w="7014" w:type="dxa"/>
          </w:tcPr>
          <w:p w14:paraId="0016E0D8" w14:textId="77777777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3FBCCA7A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3633495F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591FB73B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724D5DAE" w14:textId="68928C5D" w:rsidR="004C0D4A" w:rsidRPr="00056352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4C8AE800" w14:textId="77777777" w:rsidTr="00BE1845">
        <w:tc>
          <w:tcPr>
            <w:tcW w:w="3906" w:type="dxa"/>
          </w:tcPr>
          <w:p w14:paraId="0214FC74" w14:textId="4A828C8C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>II.</w:t>
            </w:r>
            <w:r w:rsidRPr="00056352">
              <w:rPr>
                <w:sz w:val="20"/>
                <w:szCs w:val="20"/>
              </w:rPr>
              <w:tab/>
              <w:t>Review of Minutes</w:t>
            </w:r>
          </w:p>
        </w:tc>
        <w:tc>
          <w:tcPr>
            <w:tcW w:w="7014" w:type="dxa"/>
          </w:tcPr>
          <w:p w14:paraId="38739A0A" w14:textId="77777777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1EA8992C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0097E08B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0E57775D" w14:textId="4508E076" w:rsidR="004C0D4A" w:rsidRPr="00056352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61A37944" w14:textId="77777777" w:rsidTr="00BE1845">
        <w:trPr>
          <w:cantSplit/>
          <w:trHeight w:val="3050"/>
        </w:trPr>
        <w:tc>
          <w:tcPr>
            <w:tcW w:w="3906" w:type="dxa"/>
          </w:tcPr>
          <w:p w14:paraId="07F33134" w14:textId="5A8AF01C" w:rsidR="00D11D4A" w:rsidRPr="00D11D4A" w:rsidRDefault="00951195" w:rsidP="0095119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.         Program Updates</w:t>
            </w:r>
          </w:p>
        </w:tc>
        <w:tc>
          <w:tcPr>
            <w:tcW w:w="7014" w:type="dxa"/>
          </w:tcPr>
          <w:p w14:paraId="50415F75" w14:textId="77777777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20AD210E" w14:textId="77777777" w:rsidR="004C0D4A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7E60C646" w14:textId="76F7EF88" w:rsidR="004C0D4A" w:rsidRPr="00056352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722A05D6" w14:textId="77777777" w:rsidTr="00BE1845">
        <w:tc>
          <w:tcPr>
            <w:tcW w:w="3906" w:type="dxa"/>
          </w:tcPr>
          <w:p w14:paraId="754AD16E" w14:textId="2A5C7AD8" w:rsidR="003047BB" w:rsidRDefault="004C0D4A" w:rsidP="00D11D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3047BB" w:rsidRPr="00056352">
              <w:rPr>
                <w:sz w:val="20"/>
                <w:szCs w:val="20"/>
              </w:rPr>
              <w:t>V.</w:t>
            </w:r>
            <w:r w:rsidR="003047BB" w:rsidRPr="00056352">
              <w:rPr>
                <w:sz w:val="20"/>
                <w:szCs w:val="20"/>
              </w:rPr>
              <w:tab/>
              <w:t>Student Progress</w:t>
            </w:r>
          </w:p>
          <w:p w14:paraId="180E4414" w14:textId="77777777" w:rsidR="00D518ED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6B0C8011" w14:textId="77777777" w:rsidR="00D518ED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4892C9D3" w14:textId="2CF8906F" w:rsidR="00D518ED" w:rsidRPr="00056352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014" w:type="dxa"/>
          </w:tcPr>
          <w:p w14:paraId="65A7D1D7" w14:textId="671D0E85" w:rsidR="00EC68DB" w:rsidRPr="00056352" w:rsidRDefault="00EC68DB" w:rsidP="004C0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0914D8BA" w14:textId="77777777" w:rsidTr="00BE1845">
        <w:tc>
          <w:tcPr>
            <w:tcW w:w="3906" w:type="dxa"/>
          </w:tcPr>
          <w:p w14:paraId="512ECFB0" w14:textId="35095989" w:rsidR="003047BB" w:rsidRPr="00E619EE" w:rsidRDefault="007D5ADD" w:rsidP="00D11D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="003047BB" w:rsidRPr="00E619EE">
              <w:rPr>
                <w:sz w:val="20"/>
                <w:szCs w:val="20"/>
              </w:rPr>
              <w:t>.</w:t>
            </w:r>
            <w:r w:rsidR="003047BB" w:rsidRPr="00E619EE">
              <w:rPr>
                <w:sz w:val="20"/>
                <w:szCs w:val="20"/>
              </w:rPr>
              <w:tab/>
              <w:t>Curriculum Updates</w:t>
            </w:r>
          </w:p>
        </w:tc>
        <w:tc>
          <w:tcPr>
            <w:tcW w:w="7014" w:type="dxa"/>
          </w:tcPr>
          <w:p w14:paraId="0BE270FA" w14:textId="59A7308F" w:rsidR="003047BB" w:rsidRPr="00E619EE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790CA233" w14:textId="77777777" w:rsidTr="00BE1845">
        <w:tc>
          <w:tcPr>
            <w:tcW w:w="3906" w:type="dxa"/>
          </w:tcPr>
          <w:p w14:paraId="432EA492" w14:textId="45E62A4E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>VI.</w:t>
            </w:r>
            <w:r w:rsidRPr="00056352">
              <w:rPr>
                <w:sz w:val="20"/>
                <w:szCs w:val="20"/>
              </w:rPr>
              <w:tab/>
              <w:t>Assessment Process</w:t>
            </w:r>
          </w:p>
          <w:p w14:paraId="0EC513EF" w14:textId="4DC67853" w:rsidR="00D518ED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7435B917" w14:textId="363E155E" w:rsidR="00D518ED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7FCB09FE" w14:textId="3CEE4266" w:rsidR="00D518ED" w:rsidRPr="00056352" w:rsidRDefault="00D518ED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014" w:type="dxa"/>
          </w:tcPr>
          <w:p w14:paraId="2B4B5ED8" w14:textId="77777777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 xml:space="preserve">The assessment plan </w:t>
            </w:r>
            <w:proofErr w:type="gramStart"/>
            <w:r w:rsidRPr="00056352">
              <w:rPr>
                <w:sz w:val="20"/>
                <w:szCs w:val="20"/>
              </w:rPr>
              <w:t>results</w:t>
            </w:r>
            <w:proofErr w:type="gramEnd"/>
            <w:r w:rsidR="009330EB">
              <w:rPr>
                <w:sz w:val="20"/>
                <w:szCs w:val="20"/>
              </w:rPr>
              <w:t xml:space="preserve"> and analysis</w:t>
            </w:r>
            <w:r w:rsidRPr="00056352">
              <w:rPr>
                <w:sz w:val="20"/>
                <w:szCs w:val="20"/>
              </w:rPr>
              <w:t xml:space="preserve"> were presented to the Advisory Committee and the following comments were noted:</w:t>
            </w:r>
          </w:p>
          <w:p w14:paraId="05824AD5" w14:textId="77777777" w:rsidR="009330EB" w:rsidRPr="00056352" w:rsidRDefault="009330E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727D6FFE" w14:textId="29F1BDDE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Clinical Competence –</w:t>
            </w:r>
            <w:r w:rsidRPr="00056352">
              <w:rPr>
                <w:sz w:val="20"/>
                <w:szCs w:val="20"/>
              </w:rPr>
              <w:t xml:space="preserve"> </w:t>
            </w:r>
          </w:p>
          <w:p w14:paraId="513E6054" w14:textId="77777777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60572DD1" w14:textId="3A0DA4B9" w:rsidR="004D02CC" w:rsidRPr="00056352" w:rsidRDefault="003047BB" w:rsidP="004D02CC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 xml:space="preserve">Communication Skills – </w:t>
            </w:r>
          </w:p>
          <w:p w14:paraId="31BD3A20" w14:textId="77777777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436BBE5C" w14:textId="38751417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 xml:space="preserve">Critical Thinking – </w:t>
            </w:r>
          </w:p>
          <w:p w14:paraId="17729602" w14:textId="77777777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63861817" w14:textId="191B6C57" w:rsidR="003047BB" w:rsidRDefault="003047BB" w:rsidP="00D11D4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Program Effectiveness Measures –</w:t>
            </w:r>
          </w:p>
          <w:p w14:paraId="2A5723AB" w14:textId="015AC574" w:rsidR="00D31478" w:rsidRPr="00056352" w:rsidRDefault="00D31478" w:rsidP="00D11D4A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9137C35" w14:textId="53D899B3" w:rsidR="003047BB" w:rsidRDefault="003047BB" w:rsidP="00D11D4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Pass Rates –</w:t>
            </w:r>
          </w:p>
          <w:p w14:paraId="4725EFC0" w14:textId="77777777" w:rsidR="00B92382" w:rsidRPr="0005635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5B90F5D0" w14:textId="156B6B2D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Employment Rates –</w:t>
            </w:r>
            <w:r w:rsidRPr="00056352">
              <w:rPr>
                <w:sz w:val="20"/>
                <w:szCs w:val="20"/>
              </w:rPr>
              <w:t xml:space="preserve"> </w:t>
            </w:r>
          </w:p>
          <w:p w14:paraId="6333105D" w14:textId="77777777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3907BDE4" w14:textId="54FB4954" w:rsidR="003047BB" w:rsidRPr="00056352" w:rsidRDefault="003047BB" w:rsidP="00727C52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Program Completion Rates –</w:t>
            </w:r>
            <w:r w:rsidRPr="00056352">
              <w:rPr>
                <w:sz w:val="20"/>
                <w:szCs w:val="20"/>
              </w:rPr>
              <w:t xml:space="preserve"> </w:t>
            </w:r>
          </w:p>
        </w:tc>
      </w:tr>
      <w:tr w:rsidR="003047BB" w:rsidRPr="00056352" w14:paraId="579047B4" w14:textId="77777777" w:rsidTr="00BE1845">
        <w:trPr>
          <w:trHeight w:val="3032"/>
        </w:trPr>
        <w:tc>
          <w:tcPr>
            <w:tcW w:w="3906" w:type="dxa"/>
          </w:tcPr>
          <w:p w14:paraId="74B77E94" w14:textId="2F74772C" w:rsidR="00727C52" w:rsidRDefault="00727C52" w:rsidP="00727C52">
            <w:pPr>
              <w:spacing w:after="0" w:line="240" w:lineRule="auto"/>
              <w:rPr>
                <w:sz w:val="20"/>
                <w:szCs w:val="20"/>
              </w:rPr>
            </w:pPr>
          </w:p>
          <w:p w14:paraId="3E7FDDF0" w14:textId="08F74E96" w:rsidR="003047BB" w:rsidRPr="00056352" w:rsidRDefault="003047BB" w:rsidP="00727C52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sz w:val="20"/>
                <w:szCs w:val="20"/>
              </w:rPr>
              <w:t>VII.</w:t>
            </w:r>
            <w:r w:rsidRPr="00056352">
              <w:rPr>
                <w:sz w:val="20"/>
                <w:szCs w:val="20"/>
              </w:rPr>
              <w:tab/>
              <w:t>Assessment Plan Review</w:t>
            </w:r>
          </w:p>
        </w:tc>
        <w:tc>
          <w:tcPr>
            <w:tcW w:w="7014" w:type="dxa"/>
          </w:tcPr>
          <w:p w14:paraId="4A7228DD" w14:textId="37E93732" w:rsidR="003047BB" w:rsidRPr="00056352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Mission Statement –</w:t>
            </w:r>
            <w:r w:rsidRPr="00056352">
              <w:rPr>
                <w:sz w:val="20"/>
                <w:szCs w:val="20"/>
              </w:rPr>
              <w:t xml:space="preserve"> </w:t>
            </w:r>
          </w:p>
          <w:p w14:paraId="1896769C" w14:textId="77777777" w:rsidR="003047BB" w:rsidRPr="00C72EC4" w:rsidRDefault="003047BB" w:rsidP="00D11D4A">
            <w:pPr>
              <w:spacing w:after="0" w:line="240" w:lineRule="auto"/>
              <w:rPr>
                <w:sz w:val="14"/>
                <w:szCs w:val="20"/>
              </w:rPr>
            </w:pPr>
          </w:p>
          <w:p w14:paraId="43883DE2" w14:textId="6632D6BE" w:rsidR="00585A44" w:rsidRDefault="003047BB" w:rsidP="00D11D4A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Goals –</w:t>
            </w:r>
          </w:p>
          <w:p w14:paraId="476528FD" w14:textId="77777777" w:rsidR="00B92382" w:rsidRPr="00C72EC4" w:rsidRDefault="00B92382" w:rsidP="00D11D4A">
            <w:pPr>
              <w:spacing w:after="0" w:line="240" w:lineRule="auto"/>
              <w:rPr>
                <w:sz w:val="14"/>
                <w:szCs w:val="20"/>
              </w:rPr>
            </w:pPr>
          </w:p>
          <w:p w14:paraId="5CBAF279" w14:textId="77777777" w:rsidR="00585A44" w:rsidRDefault="003047BB" w:rsidP="00585A44">
            <w:pPr>
              <w:spacing w:after="0" w:line="240" w:lineRule="auto"/>
              <w:rPr>
                <w:sz w:val="20"/>
                <w:szCs w:val="20"/>
              </w:rPr>
            </w:pPr>
            <w:r w:rsidRPr="00056352">
              <w:rPr>
                <w:b/>
                <w:sz w:val="20"/>
                <w:szCs w:val="20"/>
              </w:rPr>
              <w:t>Assessment Plan –</w:t>
            </w:r>
            <w:r w:rsidRPr="00056352">
              <w:rPr>
                <w:sz w:val="20"/>
                <w:szCs w:val="20"/>
              </w:rPr>
              <w:t xml:space="preserve"> The following revisions to the assessment plan were made:</w:t>
            </w:r>
          </w:p>
          <w:p w14:paraId="35DC17F8" w14:textId="77777777" w:rsidR="003047BB" w:rsidRPr="00F86E9C" w:rsidRDefault="003047BB" w:rsidP="00B92382">
            <w:pPr>
              <w:spacing w:after="0" w:line="240" w:lineRule="auto"/>
              <w:rPr>
                <w:sz w:val="12"/>
                <w:szCs w:val="20"/>
              </w:rPr>
            </w:pPr>
          </w:p>
        </w:tc>
      </w:tr>
      <w:tr w:rsidR="003047BB" w:rsidRPr="00056352" w14:paraId="4ABDAF69" w14:textId="77777777" w:rsidTr="00BE1845">
        <w:tc>
          <w:tcPr>
            <w:tcW w:w="3906" w:type="dxa"/>
          </w:tcPr>
          <w:p w14:paraId="551BB096" w14:textId="42F96C95" w:rsidR="003047BB" w:rsidRPr="0005635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II</w:t>
            </w:r>
            <w:r w:rsidR="003047BB" w:rsidRPr="00056352">
              <w:rPr>
                <w:sz w:val="20"/>
                <w:szCs w:val="20"/>
              </w:rPr>
              <w:t>.</w:t>
            </w:r>
            <w:r w:rsidR="003047BB" w:rsidRPr="00056352">
              <w:rPr>
                <w:sz w:val="20"/>
                <w:szCs w:val="20"/>
              </w:rPr>
              <w:tab/>
              <w:t>Additional Comments</w:t>
            </w:r>
          </w:p>
        </w:tc>
        <w:tc>
          <w:tcPr>
            <w:tcW w:w="7014" w:type="dxa"/>
          </w:tcPr>
          <w:p w14:paraId="4423727F" w14:textId="77777777" w:rsidR="003047BB" w:rsidRDefault="003047BB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699BCDF5" w14:textId="77777777" w:rsidR="00B9238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22524F6C" w14:textId="1EEC483B" w:rsidR="00B92382" w:rsidRPr="0005635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047BB" w:rsidRPr="00056352" w14:paraId="6F9851EC" w14:textId="77777777" w:rsidTr="00BE1845">
        <w:tc>
          <w:tcPr>
            <w:tcW w:w="3906" w:type="dxa"/>
          </w:tcPr>
          <w:p w14:paraId="69FF2C6E" w14:textId="75C777C0" w:rsidR="003047BB" w:rsidRPr="0005635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F77FCC">
              <w:rPr>
                <w:sz w:val="20"/>
                <w:szCs w:val="20"/>
              </w:rPr>
              <w:t xml:space="preserve">X.          </w:t>
            </w:r>
            <w:r w:rsidR="003047BB" w:rsidRPr="00056352">
              <w:rPr>
                <w:sz w:val="20"/>
                <w:szCs w:val="20"/>
              </w:rPr>
              <w:t>Adjournment</w:t>
            </w:r>
          </w:p>
        </w:tc>
        <w:tc>
          <w:tcPr>
            <w:tcW w:w="7014" w:type="dxa"/>
          </w:tcPr>
          <w:p w14:paraId="7FDCD220" w14:textId="77777777" w:rsidR="005502D6" w:rsidRDefault="005502D6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2CB4C8D6" w14:textId="77777777" w:rsidR="00B9238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</w:p>
          <w:p w14:paraId="4118CDB4" w14:textId="55760BF0" w:rsidR="00B92382" w:rsidRPr="00056352" w:rsidRDefault="00B92382" w:rsidP="00D11D4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418BBB47" w14:textId="4D702AC5" w:rsidR="00C5634B" w:rsidRPr="0063611F" w:rsidRDefault="0063611F" w:rsidP="00625B69">
      <w:pPr>
        <w:tabs>
          <w:tab w:val="left" w:pos="1467"/>
        </w:tabs>
        <w:rPr>
          <w:sz w:val="18"/>
        </w:rPr>
      </w:pPr>
      <w:r w:rsidRPr="0063611F">
        <w:rPr>
          <w:sz w:val="18"/>
        </w:rPr>
        <w:t xml:space="preserve">Revised – </w:t>
      </w:r>
      <w:r w:rsidR="00176EBD">
        <w:rPr>
          <w:sz w:val="18"/>
        </w:rPr>
        <w:t>J</w:t>
      </w:r>
      <w:r w:rsidR="00B03E9C">
        <w:rPr>
          <w:sz w:val="18"/>
        </w:rPr>
        <w:t>anuary</w:t>
      </w:r>
      <w:r w:rsidR="00176EBD">
        <w:rPr>
          <w:sz w:val="18"/>
        </w:rPr>
        <w:t xml:space="preserve"> 20</w:t>
      </w:r>
      <w:r w:rsidR="00B03E9C">
        <w:rPr>
          <w:sz w:val="18"/>
        </w:rPr>
        <w:t>20</w:t>
      </w:r>
    </w:p>
    <w:sectPr w:rsidR="00C5634B" w:rsidRPr="0063611F" w:rsidSect="00BE18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90AE3"/>
    <w:multiLevelType w:val="hybridMultilevel"/>
    <w:tmpl w:val="B48831E8"/>
    <w:lvl w:ilvl="0" w:tplc="0AE40E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50860"/>
    <w:multiLevelType w:val="hybridMultilevel"/>
    <w:tmpl w:val="FE56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A64BBC"/>
    <w:multiLevelType w:val="hybridMultilevel"/>
    <w:tmpl w:val="46E4E824"/>
    <w:lvl w:ilvl="0" w:tplc="5A8C1D8E">
      <w:start w:val="1"/>
      <w:numFmt w:val="upperRoman"/>
      <w:lvlText w:val="%1."/>
      <w:lvlJc w:val="left"/>
      <w:pPr>
        <w:ind w:left="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7AwNjCyMDa0tDRS0lEKTi0uzszPAykwrAUAFO7GZSwAAAA="/>
  </w:docVars>
  <w:rsids>
    <w:rsidRoot w:val="003047BB"/>
    <w:rsid w:val="00000206"/>
    <w:rsid w:val="00001D3A"/>
    <w:rsid w:val="00003B38"/>
    <w:rsid w:val="00003EAF"/>
    <w:rsid w:val="00004326"/>
    <w:rsid w:val="00004740"/>
    <w:rsid w:val="000047BF"/>
    <w:rsid w:val="00004DF1"/>
    <w:rsid w:val="00004FDA"/>
    <w:rsid w:val="000052A6"/>
    <w:rsid w:val="0000587D"/>
    <w:rsid w:val="000064C0"/>
    <w:rsid w:val="0000691E"/>
    <w:rsid w:val="00010524"/>
    <w:rsid w:val="00010CFD"/>
    <w:rsid w:val="00013252"/>
    <w:rsid w:val="000145ED"/>
    <w:rsid w:val="00014A03"/>
    <w:rsid w:val="00015235"/>
    <w:rsid w:val="000161C5"/>
    <w:rsid w:val="00016521"/>
    <w:rsid w:val="000165F3"/>
    <w:rsid w:val="00017A9C"/>
    <w:rsid w:val="00020CFA"/>
    <w:rsid w:val="00021E3B"/>
    <w:rsid w:val="00022164"/>
    <w:rsid w:val="000223F0"/>
    <w:rsid w:val="00023ACC"/>
    <w:rsid w:val="00025C8B"/>
    <w:rsid w:val="00026071"/>
    <w:rsid w:val="000266EC"/>
    <w:rsid w:val="000268E5"/>
    <w:rsid w:val="00026C94"/>
    <w:rsid w:val="00026CE1"/>
    <w:rsid w:val="0002701C"/>
    <w:rsid w:val="00030EE0"/>
    <w:rsid w:val="00031398"/>
    <w:rsid w:val="00032F3A"/>
    <w:rsid w:val="00033011"/>
    <w:rsid w:val="0003338A"/>
    <w:rsid w:val="00033B3C"/>
    <w:rsid w:val="00034E0D"/>
    <w:rsid w:val="00035460"/>
    <w:rsid w:val="000355D4"/>
    <w:rsid w:val="0003692B"/>
    <w:rsid w:val="00036C31"/>
    <w:rsid w:val="0003720A"/>
    <w:rsid w:val="00037B17"/>
    <w:rsid w:val="00037C19"/>
    <w:rsid w:val="00037F35"/>
    <w:rsid w:val="00037FD5"/>
    <w:rsid w:val="00040496"/>
    <w:rsid w:val="00040BD5"/>
    <w:rsid w:val="00042193"/>
    <w:rsid w:val="000442BC"/>
    <w:rsid w:val="00044E83"/>
    <w:rsid w:val="00044FBA"/>
    <w:rsid w:val="00045CE6"/>
    <w:rsid w:val="0004763F"/>
    <w:rsid w:val="00047C8C"/>
    <w:rsid w:val="000500BE"/>
    <w:rsid w:val="0005052E"/>
    <w:rsid w:val="00050765"/>
    <w:rsid w:val="000507C8"/>
    <w:rsid w:val="00051563"/>
    <w:rsid w:val="00051A66"/>
    <w:rsid w:val="0005213F"/>
    <w:rsid w:val="00052916"/>
    <w:rsid w:val="00052923"/>
    <w:rsid w:val="00052C83"/>
    <w:rsid w:val="0005343B"/>
    <w:rsid w:val="00053A5A"/>
    <w:rsid w:val="00054C10"/>
    <w:rsid w:val="00057248"/>
    <w:rsid w:val="00057EB6"/>
    <w:rsid w:val="00057F34"/>
    <w:rsid w:val="00060BBC"/>
    <w:rsid w:val="000610FB"/>
    <w:rsid w:val="00061D1F"/>
    <w:rsid w:val="0006260C"/>
    <w:rsid w:val="00062DC6"/>
    <w:rsid w:val="000632CE"/>
    <w:rsid w:val="00063E84"/>
    <w:rsid w:val="0006598C"/>
    <w:rsid w:val="000659EC"/>
    <w:rsid w:val="00065BCA"/>
    <w:rsid w:val="00066B1A"/>
    <w:rsid w:val="00070183"/>
    <w:rsid w:val="00071902"/>
    <w:rsid w:val="00072303"/>
    <w:rsid w:val="000726D9"/>
    <w:rsid w:val="000728D3"/>
    <w:rsid w:val="0007365A"/>
    <w:rsid w:val="00074552"/>
    <w:rsid w:val="00075FD9"/>
    <w:rsid w:val="00076B59"/>
    <w:rsid w:val="00076BAD"/>
    <w:rsid w:val="00077510"/>
    <w:rsid w:val="0007786A"/>
    <w:rsid w:val="00080100"/>
    <w:rsid w:val="000817E5"/>
    <w:rsid w:val="00083105"/>
    <w:rsid w:val="000834CA"/>
    <w:rsid w:val="0008350D"/>
    <w:rsid w:val="00083A8F"/>
    <w:rsid w:val="00084831"/>
    <w:rsid w:val="00084AF1"/>
    <w:rsid w:val="00084C2B"/>
    <w:rsid w:val="00085743"/>
    <w:rsid w:val="000902C6"/>
    <w:rsid w:val="000904AB"/>
    <w:rsid w:val="00090864"/>
    <w:rsid w:val="00090CE1"/>
    <w:rsid w:val="00091726"/>
    <w:rsid w:val="00091F59"/>
    <w:rsid w:val="0009225B"/>
    <w:rsid w:val="00094181"/>
    <w:rsid w:val="00094374"/>
    <w:rsid w:val="00094772"/>
    <w:rsid w:val="00095541"/>
    <w:rsid w:val="00095853"/>
    <w:rsid w:val="00095F2B"/>
    <w:rsid w:val="0009693C"/>
    <w:rsid w:val="000974D4"/>
    <w:rsid w:val="00097C65"/>
    <w:rsid w:val="00097CBD"/>
    <w:rsid w:val="000A0274"/>
    <w:rsid w:val="000A0F00"/>
    <w:rsid w:val="000A17EB"/>
    <w:rsid w:val="000A1C4C"/>
    <w:rsid w:val="000A2053"/>
    <w:rsid w:val="000A3DD8"/>
    <w:rsid w:val="000A40F0"/>
    <w:rsid w:val="000A47A0"/>
    <w:rsid w:val="000A498D"/>
    <w:rsid w:val="000A57B4"/>
    <w:rsid w:val="000A5AED"/>
    <w:rsid w:val="000A653E"/>
    <w:rsid w:val="000A6AD4"/>
    <w:rsid w:val="000A6C08"/>
    <w:rsid w:val="000A6F3B"/>
    <w:rsid w:val="000A7226"/>
    <w:rsid w:val="000A7A4D"/>
    <w:rsid w:val="000B0A40"/>
    <w:rsid w:val="000B23C1"/>
    <w:rsid w:val="000B2548"/>
    <w:rsid w:val="000B2F2E"/>
    <w:rsid w:val="000B31C2"/>
    <w:rsid w:val="000B3237"/>
    <w:rsid w:val="000B3AE1"/>
    <w:rsid w:val="000B4F38"/>
    <w:rsid w:val="000B4FB4"/>
    <w:rsid w:val="000B558B"/>
    <w:rsid w:val="000B5AEC"/>
    <w:rsid w:val="000B5CD4"/>
    <w:rsid w:val="000B6A09"/>
    <w:rsid w:val="000B7132"/>
    <w:rsid w:val="000B73A4"/>
    <w:rsid w:val="000B7ACB"/>
    <w:rsid w:val="000C09AB"/>
    <w:rsid w:val="000C0AE0"/>
    <w:rsid w:val="000C44CB"/>
    <w:rsid w:val="000C506B"/>
    <w:rsid w:val="000C795F"/>
    <w:rsid w:val="000C7A1F"/>
    <w:rsid w:val="000C7A5F"/>
    <w:rsid w:val="000D020D"/>
    <w:rsid w:val="000D03AA"/>
    <w:rsid w:val="000D1B22"/>
    <w:rsid w:val="000D21DF"/>
    <w:rsid w:val="000D2AF1"/>
    <w:rsid w:val="000D2DCF"/>
    <w:rsid w:val="000D3D6F"/>
    <w:rsid w:val="000D4D38"/>
    <w:rsid w:val="000D4E49"/>
    <w:rsid w:val="000D5085"/>
    <w:rsid w:val="000D50F3"/>
    <w:rsid w:val="000D576A"/>
    <w:rsid w:val="000D5EAC"/>
    <w:rsid w:val="000D5F12"/>
    <w:rsid w:val="000D6276"/>
    <w:rsid w:val="000D6E87"/>
    <w:rsid w:val="000D73C5"/>
    <w:rsid w:val="000E08B6"/>
    <w:rsid w:val="000E0AC6"/>
    <w:rsid w:val="000E0F15"/>
    <w:rsid w:val="000E147E"/>
    <w:rsid w:val="000E23D8"/>
    <w:rsid w:val="000E2B4E"/>
    <w:rsid w:val="000E3D5C"/>
    <w:rsid w:val="000E4BE6"/>
    <w:rsid w:val="000E4F82"/>
    <w:rsid w:val="000E4FBA"/>
    <w:rsid w:val="000E6172"/>
    <w:rsid w:val="000E6206"/>
    <w:rsid w:val="000E642D"/>
    <w:rsid w:val="000E7668"/>
    <w:rsid w:val="000E7689"/>
    <w:rsid w:val="000F04AC"/>
    <w:rsid w:val="000F110F"/>
    <w:rsid w:val="000F1143"/>
    <w:rsid w:val="000F13F5"/>
    <w:rsid w:val="000F1F50"/>
    <w:rsid w:val="000F209C"/>
    <w:rsid w:val="000F2184"/>
    <w:rsid w:val="000F218C"/>
    <w:rsid w:val="000F338C"/>
    <w:rsid w:val="000F365F"/>
    <w:rsid w:val="000F387E"/>
    <w:rsid w:val="000F49F8"/>
    <w:rsid w:val="000F4AD3"/>
    <w:rsid w:val="000F4C57"/>
    <w:rsid w:val="000F5D7F"/>
    <w:rsid w:val="000F5EF9"/>
    <w:rsid w:val="000F5FE1"/>
    <w:rsid w:val="000F6268"/>
    <w:rsid w:val="000F6893"/>
    <w:rsid w:val="000F69D4"/>
    <w:rsid w:val="000F6CAF"/>
    <w:rsid w:val="000F6F93"/>
    <w:rsid w:val="000F7A7C"/>
    <w:rsid w:val="000F7FAA"/>
    <w:rsid w:val="00100CBF"/>
    <w:rsid w:val="00100CF9"/>
    <w:rsid w:val="00101D68"/>
    <w:rsid w:val="00102896"/>
    <w:rsid w:val="00103244"/>
    <w:rsid w:val="001052C0"/>
    <w:rsid w:val="00105B4F"/>
    <w:rsid w:val="00105F1D"/>
    <w:rsid w:val="00106267"/>
    <w:rsid w:val="001064F5"/>
    <w:rsid w:val="00106D94"/>
    <w:rsid w:val="00107680"/>
    <w:rsid w:val="00107728"/>
    <w:rsid w:val="001100F4"/>
    <w:rsid w:val="0011049C"/>
    <w:rsid w:val="001107A4"/>
    <w:rsid w:val="00110BDD"/>
    <w:rsid w:val="00110C97"/>
    <w:rsid w:val="00112029"/>
    <w:rsid w:val="00112877"/>
    <w:rsid w:val="00113E2E"/>
    <w:rsid w:val="00114DD0"/>
    <w:rsid w:val="0011579B"/>
    <w:rsid w:val="0011588A"/>
    <w:rsid w:val="001163E1"/>
    <w:rsid w:val="00117555"/>
    <w:rsid w:val="001175D0"/>
    <w:rsid w:val="00117E45"/>
    <w:rsid w:val="00120615"/>
    <w:rsid w:val="00121636"/>
    <w:rsid w:val="00121A2D"/>
    <w:rsid w:val="00121EB3"/>
    <w:rsid w:val="0012358A"/>
    <w:rsid w:val="00123B6E"/>
    <w:rsid w:val="00123C9C"/>
    <w:rsid w:val="00124C52"/>
    <w:rsid w:val="00125246"/>
    <w:rsid w:val="00125481"/>
    <w:rsid w:val="00125CB8"/>
    <w:rsid w:val="00125CC3"/>
    <w:rsid w:val="0012752A"/>
    <w:rsid w:val="00127B8D"/>
    <w:rsid w:val="00127FBA"/>
    <w:rsid w:val="001304FF"/>
    <w:rsid w:val="00130D6E"/>
    <w:rsid w:val="00130DA0"/>
    <w:rsid w:val="001320AC"/>
    <w:rsid w:val="0013215B"/>
    <w:rsid w:val="0013286A"/>
    <w:rsid w:val="00133601"/>
    <w:rsid w:val="00133BB2"/>
    <w:rsid w:val="00134829"/>
    <w:rsid w:val="00135268"/>
    <w:rsid w:val="00135743"/>
    <w:rsid w:val="00135A74"/>
    <w:rsid w:val="00135BFE"/>
    <w:rsid w:val="00136837"/>
    <w:rsid w:val="00137663"/>
    <w:rsid w:val="00137B14"/>
    <w:rsid w:val="00137DBB"/>
    <w:rsid w:val="00140092"/>
    <w:rsid w:val="0014035B"/>
    <w:rsid w:val="00140554"/>
    <w:rsid w:val="00140F49"/>
    <w:rsid w:val="00141936"/>
    <w:rsid w:val="00142C4C"/>
    <w:rsid w:val="00142C5F"/>
    <w:rsid w:val="00143AA7"/>
    <w:rsid w:val="00144BA0"/>
    <w:rsid w:val="001451F8"/>
    <w:rsid w:val="00145DE8"/>
    <w:rsid w:val="00146592"/>
    <w:rsid w:val="00146DFF"/>
    <w:rsid w:val="00146E24"/>
    <w:rsid w:val="0015072A"/>
    <w:rsid w:val="00150C44"/>
    <w:rsid w:val="00150F24"/>
    <w:rsid w:val="00151C9F"/>
    <w:rsid w:val="001537E9"/>
    <w:rsid w:val="00153EA2"/>
    <w:rsid w:val="00154BC8"/>
    <w:rsid w:val="0015555E"/>
    <w:rsid w:val="00156204"/>
    <w:rsid w:val="001563ED"/>
    <w:rsid w:val="00156AC1"/>
    <w:rsid w:val="00161D6D"/>
    <w:rsid w:val="001627AC"/>
    <w:rsid w:val="00163B1A"/>
    <w:rsid w:val="00164130"/>
    <w:rsid w:val="00164E87"/>
    <w:rsid w:val="001656EE"/>
    <w:rsid w:val="00165D90"/>
    <w:rsid w:val="001666D9"/>
    <w:rsid w:val="00166744"/>
    <w:rsid w:val="00171870"/>
    <w:rsid w:val="00171AD9"/>
    <w:rsid w:val="00171DCE"/>
    <w:rsid w:val="001721F9"/>
    <w:rsid w:val="001723CF"/>
    <w:rsid w:val="00172510"/>
    <w:rsid w:val="00173C76"/>
    <w:rsid w:val="00173D82"/>
    <w:rsid w:val="00173FD9"/>
    <w:rsid w:val="001759DE"/>
    <w:rsid w:val="00175CFA"/>
    <w:rsid w:val="001763F4"/>
    <w:rsid w:val="00176EBD"/>
    <w:rsid w:val="00177507"/>
    <w:rsid w:val="00181530"/>
    <w:rsid w:val="00182D28"/>
    <w:rsid w:val="00183C11"/>
    <w:rsid w:val="0018532E"/>
    <w:rsid w:val="0018691F"/>
    <w:rsid w:val="00186D64"/>
    <w:rsid w:val="00187B0F"/>
    <w:rsid w:val="00187F7A"/>
    <w:rsid w:val="001901CD"/>
    <w:rsid w:val="001903C7"/>
    <w:rsid w:val="00190926"/>
    <w:rsid w:val="0019149C"/>
    <w:rsid w:val="0019370E"/>
    <w:rsid w:val="00193CB9"/>
    <w:rsid w:val="00193ED2"/>
    <w:rsid w:val="001955C2"/>
    <w:rsid w:val="001A06DD"/>
    <w:rsid w:val="001A11C8"/>
    <w:rsid w:val="001A26FA"/>
    <w:rsid w:val="001A29BF"/>
    <w:rsid w:val="001A31E9"/>
    <w:rsid w:val="001A32C9"/>
    <w:rsid w:val="001A38B0"/>
    <w:rsid w:val="001A43A1"/>
    <w:rsid w:val="001A43B2"/>
    <w:rsid w:val="001A5022"/>
    <w:rsid w:val="001A5733"/>
    <w:rsid w:val="001A7397"/>
    <w:rsid w:val="001B0410"/>
    <w:rsid w:val="001B0ABE"/>
    <w:rsid w:val="001B1383"/>
    <w:rsid w:val="001B15C1"/>
    <w:rsid w:val="001B160A"/>
    <w:rsid w:val="001B17F6"/>
    <w:rsid w:val="001B1E2E"/>
    <w:rsid w:val="001B3CDE"/>
    <w:rsid w:val="001B5C0C"/>
    <w:rsid w:val="001B5EC7"/>
    <w:rsid w:val="001B6C37"/>
    <w:rsid w:val="001B7633"/>
    <w:rsid w:val="001B7710"/>
    <w:rsid w:val="001B7BFA"/>
    <w:rsid w:val="001C0E57"/>
    <w:rsid w:val="001C1349"/>
    <w:rsid w:val="001C4993"/>
    <w:rsid w:val="001C4E78"/>
    <w:rsid w:val="001C5D63"/>
    <w:rsid w:val="001C65A9"/>
    <w:rsid w:val="001D0F2A"/>
    <w:rsid w:val="001D1181"/>
    <w:rsid w:val="001D1351"/>
    <w:rsid w:val="001D139A"/>
    <w:rsid w:val="001D147A"/>
    <w:rsid w:val="001D1827"/>
    <w:rsid w:val="001D1CFC"/>
    <w:rsid w:val="001D2157"/>
    <w:rsid w:val="001D3035"/>
    <w:rsid w:val="001D323A"/>
    <w:rsid w:val="001D643F"/>
    <w:rsid w:val="001D74FC"/>
    <w:rsid w:val="001E1753"/>
    <w:rsid w:val="001E3577"/>
    <w:rsid w:val="001E5847"/>
    <w:rsid w:val="001E5F41"/>
    <w:rsid w:val="001E7369"/>
    <w:rsid w:val="001E79BC"/>
    <w:rsid w:val="001E7BC6"/>
    <w:rsid w:val="001F0111"/>
    <w:rsid w:val="001F075E"/>
    <w:rsid w:val="001F114D"/>
    <w:rsid w:val="001F16A8"/>
    <w:rsid w:val="001F1813"/>
    <w:rsid w:val="001F1C44"/>
    <w:rsid w:val="001F2130"/>
    <w:rsid w:val="001F2AF8"/>
    <w:rsid w:val="001F3291"/>
    <w:rsid w:val="001F3633"/>
    <w:rsid w:val="001F4F49"/>
    <w:rsid w:val="001F4F6A"/>
    <w:rsid w:val="001F5C9C"/>
    <w:rsid w:val="001F633C"/>
    <w:rsid w:val="00200931"/>
    <w:rsid w:val="00200C38"/>
    <w:rsid w:val="0020100D"/>
    <w:rsid w:val="00201D01"/>
    <w:rsid w:val="00201F8B"/>
    <w:rsid w:val="0020237D"/>
    <w:rsid w:val="0020296E"/>
    <w:rsid w:val="00202AEE"/>
    <w:rsid w:val="00202B03"/>
    <w:rsid w:val="00204748"/>
    <w:rsid w:val="00204AEB"/>
    <w:rsid w:val="00204BEF"/>
    <w:rsid w:val="0020538B"/>
    <w:rsid w:val="00205402"/>
    <w:rsid w:val="00205801"/>
    <w:rsid w:val="00207C5F"/>
    <w:rsid w:val="00207CA4"/>
    <w:rsid w:val="00210219"/>
    <w:rsid w:val="00210A53"/>
    <w:rsid w:val="00210DFF"/>
    <w:rsid w:val="00211D5D"/>
    <w:rsid w:val="00211E75"/>
    <w:rsid w:val="00211FD8"/>
    <w:rsid w:val="00212504"/>
    <w:rsid w:val="00212DB9"/>
    <w:rsid w:val="00216ACF"/>
    <w:rsid w:val="00217B2E"/>
    <w:rsid w:val="00220FBD"/>
    <w:rsid w:val="002215E1"/>
    <w:rsid w:val="002217A9"/>
    <w:rsid w:val="00221B1B"/>
    <w:rsid w:val="00221C57"/>
    <w:rsid w:val="002230F6"/>
    <w:rsid w:val="0022332D"/>
    <w:rsid w:val="00223471"/>
    <w:rsid w:val="00223480"/>
    <w:rsid w:val="002239BC"/>
    <w:rsid w:val="00223F70"/>
    <w:rsid w:val="0022499F"/>
    <w:rsid w:val="0022507A"/>
    <w:rsid w:val="00227171"/>
    <w:rsid w:val="0023027F"/>
    <w:rsid w:val="00230A8D"/>
    <w:rsid w:val="002321A9"/>
    <w:rsid w:val="00232D8A"/>
    <w:rsid w:val="00234A47"/>
    <w:rsid w:val="00234E26"/>
    <w:rsid w:val="002351D1"/>
    <w:rsid w:val="00235322"/>
    <w:rsid w:val="002353A2"/>
    <w:rsid w:val="00235A5D"/>
    <w:rsid w:val="002364D7"/>
    <w:rsid w:val="00236960"/>
    <w:rsid w:val="002369F1"/>
    <w:rsid w:val="0023774B"/>
    <w:rsid w:val="00237ED2"/>
    <w:rsid w:val="00241793"/>
    <w:rsid w:val="00242CC4"/>
    <w:rsid w:val="00242D6E"/>
    <w:rsid w:val="00244229"/>
    <w:rsid w:val="0024465E"/>
    <w:rsid w:val="00244FDC"/>
    <w:rsid w:val="002451A1"/>
    <w:rsid w:val="002458D4"/>
    <w:rsid w:val="002458EB"/>
    <w:rsid w:val="00245ECC"/>
    <w:rsid w:val="002470F8"/>
    <w:rsid w:val="002472A7"/>
    <w:rsid w:val="00247352"/>
    <w:rsid w:val="00251664"/>
    <w:rsid w:val="0025178B"/>
    <w:rsid w:val="00251F56"/>
    <w:rsid w:val="0025284C"/>
    <w:rsid w:val="00252ACA"/>
    <w:rsid w:val="002532CB"/>
    <w:rsid w:val="00253F53"/>
    <w:rsid w:val="0025424B"/>
    <w:rsid w:val="002553CD"/>
    <w:rsid w:val="00255A93"/>
    <w:rsid w:val="00255B90"/>
    <w:rsid w:val="002564B3"/>
    <w:rsid w:val="00256E5C"/>
    <w:rsid w:val="002602FF"/>
    <w:rsid w:val="002607BF"/>
    <w:rsid w:val="0026121D"/>
    <w:rsid w:val="002627FB"/>
    <w:rsid w:val="00263928"/>
    <w:rsid w:val="002648A5"/>
    <w:rsid w:val="0026539B"/>
    <w:rsid w:val="00265A55"/>
    <w:rsid w:val="00265BB5"/>
    <w:rsid w:val="00265DFD"/>
    <w:rsid w:val="00267188"/>
    <w:rsid w:val="00267ECE"/>
    <w:rsid w:val="002703A8"/>
    <w:rsid w:val="00270402"/>
    <w:rsid w:val="00270A2C"/>
    <w:rsid w:val="00270FF6"/>
    <w:rsid w:val="00271E9A"/>
    <w:rsid w:val="0027200D"/>
    <w:rsid w:val="00274023"/>
    <w:rsid w:val="00274B5E"/>
    <w:rsid w:val="00274DBD"/>
    <w:rsid w:val="00274F42"/>
    <w:rsid w:val="00274FA7"/>
    <w:rsid w:val="00275CA7"/>
    <w:rsid w:val="00276AD9"/>
    <w:rsid w:val="00277B91"/>
    <w:rsid w:val="00277F5C"/>
    <w:rsid w:val="002812B9"/>
    <w:rsid w:val="00281B80"/>
    <w:rsid w:val="00281BF8"/>
    <w:rsid w:val="00283376"/>
    <w:rsid w:val="00283645"/>
    <w:rsid w:val="00284852"/>
    <w:rsid w:val="00287E59"/>
    <w:rsid w:val="0029007F"/>
    <w:rsid w:val="002913CB"/>
    <w:rsid w:val="002915D3"/>
    <w:rsid w:val="00293319"/>
    <w:rsid w:val="0029422F"/>
    <w:rsid w:val="002946C5"/>
    <w:rsid w:val="00294E2B"/>
    <w:rsid w:val="0029552F"/>
    <w:rsid w:val="002957A6"/>
    <w:rsid w:val="00296CD3"/>
    <w:rsid w:val="002A15B0"/>
    <w:rsid w:val="002A2D8D"/>
    <w:rsid w:val="002A2F67"/>
    <w:rsid w:val="002A2FAC"/>
    <w:rsid w:val="002A374D"/>
    <w:rsid w:val="002A3758"/>
    <w:rsid w:val="002A37BD"/>
    <w:rsid w:val="002A53FC"/>
    <w:rsid w:val="002A56DC"/>
    <w:rsid w:val="002A5BA3"/>
    <w:rsid w:val="002A5F66"/>
    <w:rsid w:val="002A65DF"/>
    <w:rsid w:val="002A6B21"/>
    <w:rsid w:val="002A6D55"/>
    <w:rsid w:val="002A735D"/>
    <w:rsid w:val="002A737F"/>
    <w:rsid w:val="002A756B"/>
    <w:rsid w:val="002A7D98"/>
    <w:rsid w:val="002A7ECA"/>
    <w:rsid w:val="002B067C"/>
    <w:rsid w:val="002B08C1"/>
    <w:rsid w:val="002B2D79"/>
    <w:rsid w:val="002B3596"/>
    <w:rsid w:val="002B4210"/>
    <w:rsid w:val="002B4D10"/>
    <w:rsid w:val="002B4D39"/>
    <w:rsid w:val="002B4EA9"/>
    <w:rsid w:val="002B558B"/>
    <w:rsid w:val="002B6508"/>
    <w:rsid w:val="002B776C"/>
    <w:rsid w:val="002B7827"/>
    <w:rsid w:val="002B7EB0"/>
    <w:rsid w:val="002C0A8C"/>
    <w:rsid w:val="002C0E57"/>
    <w:rsid w:val="002C2841"/>
    <w:rsid w:val="002C2DC3"/>
    <w:rsid w:val="002C440B"/>
    <w:rsid w:val="002C51ED"/>
    <w:rsid w:val="002C54AC"/>
    <w:rsid w:val="002C5AF0"/>
    <w:rsid w:val="002C5C92"/>
    <w:rsid w:val="002C600D"/>
    <w:rsid w:val="002C6E00"/>
    <w:rsid w:val="002C753B"/>
    <w:rsid w:val="002C757B"/>
    <w:rsid w:val="002C7AE7"/>
    <w:rsid w:val="002D0155"/>
    <w:rsid w:val="002D24A5"/>
    <w:rsid w:val="002D2DBD"/>
    <w:rsid w:val="002D2EC4"/>
    <w:rsid w:val="002D4AE4"/>
    <w:rsid w:val="002D5DB8"/>
    <w:rsid w:val="002D74F8"/>
    <w:rsid w:val="002D76CA"/>
    <w:rsid w:val="002D788F"/>
    <w:rsid w:val="002E03BE"/>
    <w:rsid w:val="002E0713"/>
    <w:rsid w:val="002E0C0E"/>
    <w:rsid w:val="002E100E"/>
    <w:rsid w:val="002E10B7"/>
    <w:rsid w:val="002E11E1"/>
    <w:rsid w:val="002E188C"/>
    <w:rsid w:val="002E2BBB"/>
    <w:rsid w:val="002E32F3"/>
    <w:rsid w:val="002E348C"/>
    <w:rsid w:val="002E34BA"/>
    <w:rsid w:val="002E35DF"/>
    <w:rsid w:val="002E526E"/>
    <w:rsid w:val="002E63BF"/>
    <w:rsid w:val="002E6E02"/>
    <w:rsid w:val="002F014F"/>
    <w:rsid w:val="002F0D61"/>
    <w:rsid w:val="002F174A"/>
    <w:rsid w:val="002F3316"/>
    <w:rsid w:val="002F34CD"/>
    <w:rsid w:val="002F3518"/>
    <w:rsid w:val="002F3FBF"/>
    <w:rsid w:val="002F4361"/>
    <w:rsid w:val="002F53E6"/>
    <w:rsid w:val="002F5B40"/>
    <w:rsid w:val="002F5E5B"/>
    <w:rsid w:val="002F6375"/>
    <w:rsid w:val="002F6E8A"/>
    <w:rsid w:val="003023FD"/>
    <w:rsid w:val="003024BE"/>
    <w:rsid w:val="003028D0"/>
    <w:rsid w:val="00302B91"/>
    <w:rsid w:val="003035F9"/>
    <w:rsid w:val="00304226"/>
    <w:rsid w:val="003047BB"/>
    <w:rsid w:val="00305332"/>
    <w:rsid w:val="00305F3D"/>
    <w:rsid w:val="0030684F"/>
    <w:rsid w:val="00306C59"/>
    <w:rsid w:val="00307144"/>
    <w:rsid w:val="00307272"/>
    <w:rsid w:val="00307D07"/>
    <w:rsid w:val="00310B79"/>
    <w:rsid w:val="003111CA"/>
    <w:rsid w:val="0031179E"/>
    <w:rsid w:val="00313B3B"/>
    <w:rsid w:val="003145AB"/>
    <w:rsid w:val="00314D9B"/>
    <w:rsid w:val="003154E9"/>
    <w:rsid w:val="00315E5E"/>
    <w:rsid w:val="00315EB6"/>
    <w:rsid w:val="00316A97"/>
    <w:rsid w:val="00317405"/>
    <w:rsid w:val="00320325"/>
    <w:rsid w:val="003215BB"/>
    <w:rsid w:val="00321A8C"/>
    <w:rsid w:val="00322C72"/>
    <w:rsid w:val="00324F1A"/>
    <w:rsid w:val="003259EF"/>
    <w:rsid w:val="003261D2"/>
    <w:rsid w:val="0032630D"/>
    <w:rsid w:val="00326E04"/>
    <w:rsid w:val="00327CAF"/>
    <w:rsid w:val="00330839"/>
    <w:rsid w:val="00331531"/>
    <w:rsid w:val="0033219D"/>
    <w:rsid w:val="00334229"/>
    <w:rsid w:val="003348B8"/>
    <w:rsid w:val="00334FD5"/>
    <w:rsid w:val="00337CB7"/>
    <w:rsid w:val="0034015A"/>
    <w:rsid w:val="003404DC"/>
    <w:rsid w:val="00341491"/>
    <w:rsid w:val="00341C63"/>
    <w:rsid w:val="0034275B"/>
    <w:rsid w:val="00342A23"/>
    <w:rsid w:val="00342ED5"/>
    <w:rsid w:val="00343C75"/>
    <w:rsid w:val="003441DD"/>
    <w:rsid w:val="00344444"/>
    <w:rsid w:val="00344502"/>
    <w:rsid w:val="00344537"/>
    <w:rsid w:val="00345AC7"/>
    <w:rsid w:val="00346919"/>
    <w:rsid w:val="003469FD"/>
    <w:rsid w:val="003471C8"/>
    <w:rsid w:val="003476D8"/>
    <w:rsid w:val="003500C9"/>
    <w:rsid w:val="003518AC"/>
    <w:rsid w:val="00351E0F"/>
    <w:rsid w:val="00352A62"/>
    <w:rsid w:val="00353185"/>
    <w:rsid w:val="0035442D"/>
    <w:rsid w:val="0035455E"/>
    <w:rsid w:val="00354671"/>
    <w:rsid w:val="00354CEC"/>
    <w:rsid w:val="00354E9A"/>
    <w:rsid w:val="0035643B"/>
    <w:rsid w:val="003573CD"/>
    <w:rsid w:val="003579BA"/>
    <w:rsid w:val="003601C6"/>
    <w:rsid w:val="00361558"/>
    <w:rsid w:val="00362AF3"/>
    <w:rsid w:val="00362EBE"/>
    <w:rsid w:val="0036313A"/>
    <w:rsid w:val="003649EB"/>
    <w:rsid w:val="00365D36"/>
    <w:rsid w:val="00366D8E"/>
    <w:rsid w:val="00366DD1"/>
    <w:rsid w:val="00367896"/>
    <w:rsid w:val="00367AA7"/>
    <w:rsid w:val="00367ACE"/>
    <w:rsid w:val="003701E9"/>
    <w:rsid w:val="003709B4"/>
    <w:rsid w:val="00370DD8"/>
    <w:rsid w:val="00370F54"/>
    <w:rsid w:val="00374D6F"/>
    <w:rsid w:val="00375300"/>
    <w:rsid w:val="003757EC"/>
    <w:rsid w:val="0037609F"/>
    <w:rsid w:val="00376583"/>
    <w:rsid w:val="0037765F"/>
    <w:rsid w:val="00377779"/>
    <w:rsid w:val="003779D0"/>
    <w:rsid w:val="00377D66"/>
    <w:rsid w:val="00380127"/>
    <w:rsid w:val="00380A3B"/>
    <w:rsid w:val="00380BB6"/>
    <w:rsid w:val="0038183E"/>
    <w:rsid w:val="00382255"/>
    <w:rsid w:val="003833C3"/>
    <w:rsid w:val="003835D6"/>
    <w:rsid w:val="003864EC"/>
    <w:rsid w:val="00386774"/>
    <w:rsid w:val="00386939"/>
    <w:rsid w:val="00386A08"/>
    <w:rsid w:val="00386E84"/>
    <w:rsid w:val="0038724F"/>
    <w:rsid w:val="003872D3"/>
    <w:rsid w:val="00387C55"/>
    <w:rsid w:val="00390033"/>
    <w:rsid w:val="00390BA3"/>
    <w:rsid w:val="0039133A"/>
    <w:rsid w:val="0039192B"/>
    <w:rsid w:val="00391D0A"/>
    <w:rsid w:val="00393D19"/>
    <w:rsid w:val="00395420"/>
    <w:rsid w:val="00395FA8"/>
    <w:rsid w:val="003964DB"/>
    <w:rsid w:val="00396785"/>
    <w:rsid w:val="003970EF"/>
    <w:rsid w:val="0039761C"/>
    <w:rsid w:val="00397B4D"/>
    <w:rsid w:val="00397CC4"/>
    <w:rsid w:val="003A2258"/>
    <w:rsid w:val="003A3121"/>
    <w:rsid w:val="003A3DBD"/>
    <w:rsid w:val="003A49E3"/>
    <w:rsid w:val="003A50CD"/>
    <w:rsid w:val="003A5389"/>
    <w:rsid w:val="003A5DBB"/>
    <w:rsid w:val="003A7094"/>
    <w:rsid w:val="003A7EB0"/>
    <w:rsid w:val="003B0341"/>
    <w:rsid w:val="003B04DC"/>
    <w:rsid w:val="003B0B78"/>
    <w:rsid w:val="003B0D9C"/>
    <w:rsid w:val="003B10EA"/>
    <w:rsid w:val="003B14F5"/>
    <w:rsid w:val="003B1F55"/>
    <w:rsid w:val="003B489B"/>
    <w:rsid w:val="003B4CA2"/>
    <w:rsid w:val="003B57EE"/>
    <w:rsid w:val="003B5DA8"/>
    <w:rsid w:val="003B6014"/>
    <w:rsid w:val="003B62C8"/>
    <w:rsid w:val="003B6D14"/>
    <w:rsid w:val="003B7202"/>
    <w:rsid w:val="003B758B"/>
    <w:rsid w:val="003B7FD4"/>
    <w:rsid w:val="003C19AD"/>
    <w:rsid w:val="003C25CE"/>
    <w:rsid w:val="003C2B99"/>
    <w:rsid w:val="003C2BA2"/>
    <w:rsid w:val="003C2BF2"/>
    <w:rsid w:val="003C3D6B"/>
    <w:rsid w:val="003C521B"/>
    <w:rsid w:val="003C5B18"/>
    <w:rsid w:val="003C6200"/>
    <w:rsid w:val="003C631B"/>
    <w:rsid w:val="003C634E"/>
    <w:rsid w:val="003C6771"/>
    <w:rsid w:val="003C7A0C"/>
    <w:rsid w:val="003D1D2F"/>
    <w:rsid w:val="003D2066"/>
    <w:rsid w:val="003D2524"/>
    <w:rsid w:val="003D26F7"/>
    <w:rsid w:val="003D2A7B"/>
    <w:rsid w:val="003D2B5F"/>
    <w:rsid w:val="003D2FC9"/>
    <w:rsid w:val="003D60A7"/>
    <w:rsid w:val="003D627B"/>
    <w:rsid w:val="003D6958"/>
    <w:rsid w:val="003D70AD"/>
    <w:rsid w:val="003D78D9"/>
    <w:rsid w:val="003D7C6D"/>
    <w:rsid w:val="003E0992"/>
    <w:rsid w:val="003E0EB0"/>
    <w:rsid w:val="003E25D5"/>
    <w:rsid w:val="003E2B2B"/>
    <w:rsid w:val="003E2D26"/>
    <w:rsid w:val="003E37B7"/>
    <w:rsid w:val="003E387E"/>
    <w:rsid w:val="003E5221"/>
    <w:rsid w:val="003E5CCD"/>
    <w:rsid w:val="003E6368"/>
    <w:rsid w:val="003E6F00"/>
    <w:rsid w:val="003E6F6D"/>
    <w:rsid w:val="003E7131"/>
    <w:rsid w:val="003E733F"/>
    <w:rsid w:val="003E7526"/>
    <w:rsid w:val="003E7CE0"/>
    <w:rsid w:val="003F0E7D"/>
    <w:rsid w:val="003F17CB"/>
    <w:rsid w:val="003F190E"/>
    <w:rsid w:val="003F1F8A"/>
    <w:rsid w:val="003F276A"/>
    <w:rsid w:val="003F2B3C"/>
    <w:rsid w:val="003F30C2"/>
    <w:rsid w:val="003F3BE3"/>
    <w:rsid w:val="003F3C28"/>
    <w:rsid w:val="003F41E4"/>
    <w:rsid w:val="003F4FD9"/>
    <w:rsid w:val="003F52AB"/>
    <w:rsid w:val="003F6C1E"/>
    <w:rsid w:val="003F6DA3"/>
    <w:rsid w:val="003F730B"/>
    <w:rsid w:val="003F79FF"/>
    <w:rsid w:val="003F7C94"/>
    <w:rsid w:val="00400021"/>
    <w:rsid w:val="00400476"/>
    <w:rsid w:val="00400B9D"/>
    <w:rsid w:val="00400EA3"/>
    <w:rsid w:val="00401A4F"/>
    <w:rsid w:val="00402C64"/>
    <w:rsid w:val="00402D31"/>
    <w:rsid w:val="00403921"/>
    <w:rsid w:val="00404564"/>
    <w:rsid w:val="0040571E"/>
    <w:rsid w:val="00406090"/>
    <w:rsid w:val="00407308"/>
    <w:rsid w:val="0040751B"/>
    <w:rsid w:val="00407C1E"/>
    <w:rsid w:val="00407F5A"/>
    <w:rsid w:val="00411712"/>
    <w:rsid w:val="00411E42"/>
    <w:rsid w:val="00412A3B"/>
    <w:rsid w:val="004135C9"/>
    <w:rsid w:val="0041455C"/>
    <w:rsid w:val="00416AD1"/>
    <w:rsid w:val="00416F21"/>
    <w:rsid w:val="004177D8"/>
    <w:rsid w:val="00420771"/>
    <w:rsid w:val="00421450"/>
    <w:rsid w:val="004215FD"/>
    <w:rsid w:val="004219BF"/>
    <w:rsid w:val="00421D9A"/>
    <w:rsid w:val="0042237D"/>
    <w:rsid w:val="00422EED"/>
    <w:rsid w:val="0042440B"/>
    <w:rsid w:val="00424AE1"/>
    <w:rsid w:val="004251AC"/>
    <w:rsid w:val="004257CD"/>
    <w:rsid w:val="004259CC"/>
    <w:rsid w:val="004259FA"/>
    <w:rsid w:val="004268B8"/>
    <w:rsid w:val="00426A0E"/>
    <w:rsid w:val="00430B5D"/>
    <w:rsid w:val="00431171"/>
    <w:rsid w:val="00432182"/>
    <w:rsid w:val="00432E0D"/>
    <w:rsid w:val="004330A0"/>
    <w:rsid w:val="0043310A"/>
    <w:rsid w:val="00433C84"/>
    <w:rsid w:val="00433D2B"/>
    <w:rsid w:val="00434716"/>
    <w:rsid w:val="00434DAF"/>
    <w:rsid w:val="00435023"/>
    <w:rsid w:val="00435E76"/>
    <w:rsid w:val="00436432"/>
    <w:rsid w:val="0043649E"/>
    <w:rsid w:val="004377C0"/>
    <w:rsid w:val="00437F8E"/>
    <w:rsid w:val="0044037E"/>
    <w:rsid w:val="00440AFF"/>
    <w:rsid w:val="0044116E"/>
    <w:rsid w:val="00442886"/>
    <w:rsid w:val="00443387"/>
    <w:rsid w:val="00443D67"/>
    <w:rsid w:val="00444070"/>
    <w:rsid w:val="00444EE9"/>
    <w:rsid w:val="0044545C"/>
    <w:rsid w:val="0044548B"/>
    <w:rsid w:val="0044584F"/>
    <w:rsid w:val="0044595A"/>
    <w:rsid w:val="00445DB8"/>
    <w:rsid w:val="00446039"/>
    <w:rsid w:val="00446072"/>
    <w:rsid w:val="004469F8"/>
    <w:rsid w:val="004471D2"/>
    <w:rsid w:val="00447509"/>
    <w:rsid w:val="00447984"/>
    <w:rsid w:val="00450087"/>
    <w:rsid w:val="00450125"/>
    <w:rsid w:val="00450C0E"/>
    <w:rsid w:val="00450DF8"/>
    <w:rsid w:val="004511DF"/>
    <w:rsid w:val="00451648"/>
    <w:rsid w:val="00451C2A"/>
    <w:rsid w:val="004520BC"/>
    <w:rsid w:val="004528B1"/>
    <w:rsid w:val="004528E7"/>
    <w:rsid w:val="00453775"/>
    <w:rsid w:val="004537C0"/>
    <w:rsid w:val="00453F86"/>
    <w:rsid w:val="004553A6"/>
    <w:rsid w:val="00455669"/>
    <w:rsid w:val="00455B55"/>
    <w:rsid w:val="004573C3"/>
    <w:rsid w:val="00457B62"/>
    <w:rsid w:val="0046018A"/>
    <w:rsid w:val="00462A8D"/>
    <w:rsid w:val="00463400"/>
    <w:rsid w:val="00463B9A"/>
    <w:rsid w:val="00464A98"/>
    <w:rsid w:val="0046546A"/>
    <w:rsid w:val="00465E17"/>
    <w:rsid w:val="00465EE3"/>
    <w:rsid w:val="004668C4"/>
    <w:rsid w:val="00467199"/>
    <w:rsid w:val="00467F1D"/>
    <w:rsid w:val="004702EA"/>
    <w:rsid w:val="00470DBF"/>
    <w:rsid w:val="00471183"/>
    <w:rsid w:val="004719FC"/>
    <w:rsid w:val="004724E0"/>
    <w:rsid w:val="00474463"/>
    <w:rsid w:val="00474DAD"/>
    <w:rsid w:val="00476902"/>
    <w:rsid w:val="00476A1D"/>
    <w:rsid w:val="00477501"/>
    <w:rsid w:val="00477505"/>
    <w:rsid w:val="00477E80"/>
    <w:rsid w:val="004806EE"/>
    <w:rsid w:val="00480881"/>
    <w:rsid w:val="004812A0"/>
    <w:rsid w:val="004813FF"/>
    <w:rsid w:val="004815A0"/>
    <w:rsid w:val="00481ABB"/>
    <w:rsid w:val="0048243A"/>
    <w:rsid w:val="004825A2"/>
    <w:rsid w:val="00483D36"/>
    <w:rsid w:val="00483EAB"/>
    <w:rsid w:val="00483F49"/>
    <w:rsid w:val="00484692"/>
    <w:rsid w:val="00485035"/>
    <w:rsid w:val="004855DA"/>
    <w:rsid w:val="00485D7C"/>
    <w:rsid w:val="004861DF"/>
    <w:rsid w:val="0048655E"/>
    <w:rsid w:val="00487F03"/>
    <w:rsid w:val="0049012D"/>
    <w:rsid w:val="00490B12"/>
    <w:rsid w:val="00491703"/>
    <w:rsid w:val="00491D31"/>
    <w:rsid w:val="004934A6"/>
    <w:rsid w:val="00493B34"/>
    <w:rsid w:val="00493E34"/>
    <w:rsid w:val="00494AB7"/>
    <w:rsid w:val="00494D67"/>
    <w:rsid w:val="004968EB"/>
    <w:rsid w:val="00496BF3"/>
    <w:rsid w:val="004A05FC"/>
    <w:rsid w:val="004A0E54"/>
    <w:rsid w:val="004A14AB"/>
    <w:rsid w:val="004A1B06"/>
    <w:rsid w:val="004A1E9F"/>
    <w:rsid w:val="004A2286"/>
    <w:rsid w:val="004A3080"/>
    <w:rsid w:val="004A4221"/>
    <w:rsid w:val="004A450F"/>
    <w:rsid w:val="004A4A09"/>
    <w:rsid w:val="004A4C7A"/>
    <w:rsid w:val="004A507B"/>
    <w:rsid w:val="004A52A5"/>
    <w:rsid w:val="004A54C9"/>
    <w:rsid w:val="004A6653"/>
    <w:rsid w:val="004A715E"/>
    <w:rsid w:val="004A74F5"/>
    <w:rsid w:val="004A7EE1"/>
    <w:rsid w:val="004B0001"/>
    <w:rsid w:val="004B00DE"/>
    <w:rsid w:val="004B0FF8"/>
    <w:rsid w:val="004B2302"/>
    <w:rsid w:val="004B2750"/>
    <w:rsid w:val="004B5ACD"/>
    <w:rsid w:val="004B694A"/>
    <w:rsid w:val="004B6D8E"/>
    <w:rsid w:val="004B71AF"/>
    <w:rsid w:val="004C066F"/>
    <w:rsid w:val="004C0A0A"/>
    <w:rsid w:val="004C0D4A"/>
    <w:rsid w:val="004C1826"/>
    <w:rsid w:val="004C1B56"/>
    <w:rsid w:val="004C2FF9"/>
    <w:rsid w:val="004C3533"/>
    <w:rsid w:val="004C3586"/>
    <w:rsid w:val="004C4297"/>
    <w:rsid w:val="004C62A8"/>
    <w:rsid w:val="004C6789"/>
    <w:rsid w:val="004C7A3C"/>
    <w:rsid w:val="004C7A72"/>
    <w:rsid w:val="004C7B24"/>
    <w:rsid w:val="004D0144"/>
    <w:rsid w:val="004D02CC"/>
    <w:rsid w:val="004D03B4"/>
    <w:rsid w:val="004D080C"/>
    <w:rsid w:val="004D12FA"/>
    <w:rsid w:val="004D1691"/>
    <w:rsid w:val="004D1D92"/>
    <w:rsid w:val="004D20C8"/>
    <w:rsid w:val="004D3AC3"/>
    <w:rsid w:val="004D42D3"/>
    <w:rsid w:val="004D4E2A"/>
    <w:rsid w:val="004D538C"/>
    <w:rsid w:val="004D5A0C"/>
    <w:rsid w:val="004D652F"/>
    <w:rsid w:val="004D689C"/>
    <w:rsid w:val="004D6F1C"/>
    <w:rsid w:val="004D6F3B"/>
    <w:rsid w:val="004D7293"/>
    <w:rsid w:val="004D75DE"/>
    <w:rsid w:val="004E0055"/>
    <w:rsid w:val="004E075C"/>
    <w:rsid w:val="004E09DD"/>
    <w:rsid w:val="004E3390"/>
    <w:rsid w:val="004E3B66"/>
    <w:rsid w:val="004E40F5"/>
    <w:rsid w:val="004E5B79"/>
    <w:rsid w:val="004E6447"/>
    <w:rsid w:val="004E782C"/>
    <w:rsid w:val="004E7E9B"/>
    <w:rsid w:val="004F0DF9"/>
    <w:rsid w:val="004F193E"/>
    <w:rsid w:val="004F1C77"/>
    <w:rsid w:val="004F3DAF"/>
    <w:rsid w:val="004F3DC7"/>
    <w:rsid w:val="004F3FC7"/>
    <w:rsid w:val="004F42E0"/>
    <w:rsid w:val="004F49C0"/>
    <w:rsid w:val="004F5D06"/>
    <w:rsid w:val="004F5E30"/>
    <w:rsid w:val="004F6468"/>
    <w:rsid w:val="0050045A"/>
    <w:rsid w:val="005014F9"/>
    <w:rsid w:val="00502394"/>
    <w:rsid w:val="00503A10"/>
    <w:rsid w:val="00504C5B"/>
    <w:rsid w:val="00504C73"/>
    <w:rsid w:val="00504EF2"/>
    <w:rsid w:val="00505647"/>
    <w:rsid w:val="005056F3"/>
    <w:rsid w:val="00505830"/>
    <w:rsid w:val="0050625D"/>
    <w:rsid w:val="00507232"/>
    <w:rsid w:val="005103F9"/>
    <w:rsid w:val="005105FB"/>
    <w:rsid w:val="00511134"/>
    <w:rsid w:val="00511A4E"/>
    <w:rsid w:val="0051215B"/>
    <w:rsid w:val="00512DB8"/>
    <w:rsid w:val="00513200"/>
    <w:rsid w:val="00513A81"/>
    <w:rsid w:val="00516111"/>
    <w:rsid w:val="00517E07"/>
    <w:rsid w:val="00517EDB"/>
    <w:rsid w:val="005217D4"/>
    <w:rsid w:val="00523C6A"/>
    <w:rsid w:val="00523E09"/>
    <w:rsid w:val="00524492"/>
    <w:rsid w:val="005248D8"/>
    <w:rsid w:val="005254F9"/>
    <w:rsid w:val="005263BE"/>
    <w:rsid w:val="00526807"/>
    <w:rsid w:val="00526F64"/>
    <w:rsid w:val="005274C5"/>
    <w:rsid w:val="005275B7"/>
    <w:rsid w:val="005279BC"/>
    <w:rsid w:val="00527D96"/>
    <w:rsid w:val="00527E49"/>
    <w:rsid w:val="0053179E"/>
    <w:rsid w:val="00531B5A"/>
    <w:rsid w:val="00532669"/>
    <w:rsid w:val="00532B7E"/>
    <w:rsid w:val="005332BB"/>
    <w:rsid w:val="0053393F"/>
    <w:rsid w:val="00533DFE"/>
    <w:rsid w:val="0053402F"/>
    <w:rsid w:val="00534B56"/>
    <w:rsid w:val="00535036"/>
    <w:rsid w:val="00535D21"/>
    <w:rsid w:val="00536D33"/>
    <w:rsid w:val="005376E4"/>
    <w:rsid w:val="00537DD7"/>
    <w:rsid w:val="0054160E"/>
    <w:rsid w:val="00541849"/>
    <w:rsid w:val="00541B47"/>
    <w:rsid w:val="0054352B"/>
    <w:rsid w:val="00543FAB"/>
    <w:rsid w:val="005441B2"/>
    <w:rsid w:val="00544BD4"/>
    <w:rsid w:val="00544E55"/>
    <w:rsid w:val="00545B6C"/>
    <w:rsid w:val="005502D6"/>
    <w:rsid w:val="005513B9"/>
    <w:rsid w:val="00551A41"/>
    <w:rsid w:val="00551F5A"/>
    <w:rsid w:val="005520FA"/>
    <w:rsid w:val="00552DF2"/>
    <w:rsid w:val="00553398"/>
    <w:rsid w:val="00553E48"/>
    <w:rsid w:val="00553EF4"/>
    <w:rsid w:val="00554254"/>
    <w:rsid w:val="00555758"/>
    <w:rsid w:val="005561A4"/>
    <w:rsid w:val="005564D7"/>
    <w:rsid w:val="005573F6"/>
    <w:rsid w:val="0056003B"/>
    <w:rsid w:val="00560924"/>
    <w:rsid w:val="005618A6"/>
    <w:rsid w:val="00562576"/>
    <w:rsid w:val="00562B3B"/>
    <w:rsid w:val="005631A6"/>
    <w:rsid w:val="00563DEE"/>
    <w:rsid w:val="00565751"/>
    <w:rsid w:val="00565BDE"/>
    <w:rsid w:val="00566C11"/>
    <w:rsid w:val="005679E1"/>
    <w:rsid w:val="0057111F"/>
    <w:rsid w:val="005743E9"/>
    <w:rsid w:val="00575F46"/>
    <w:rsid w:val="00577E06"/>
    <w:rsid w:val="00580848"/>
    <w:rsid w:val="00580BF6"/>
    <w:rsid w:val="005811EC"/>
    <w:rsid w:val="00581B16"/>
    <w:rsid w:val="00581C65"/>
    <w:rsid w:val="00581D5C"/>
    <w:rsid w:val="00582711"/>
    <w:rsid w:val="00582EEA"/>
    <w:rsid w:val="00583018"/>
    <w:rsid w:val="005836F1"/>
    <w:rsid w:val="00584508"/>
    <w:rsid w:val="00584641"/>
    <w:rsid w:val="00585537"/>
    <w:rsid w:val="00585A44"/>
    <w:rsid w:val="00585B44"/>
    <w:rsid w:val="00586282"/>
    <w:rsid w:val="00586645"/>
    <w:rsid w:val="005875DF"/>
    <w:rsid w:val="00587C46"/>
    <w:rsid w:val="00587D49"/>
    <w:rsid w:val="005905ED"/>
    <w:rsid w:val="00590813"/>
    <w:rsid w:val="00590CC6"/>
    <w:rsid w:val="00591985"/>
    <w:rsid w:val="00591B5D"/>
    <w:rsid w:val="00593C62"/>
    <w:rsid w:val="00594446"/>
    <w:rsid w:val="005957FE"/>
    <w:rsid w:val="005966B0"/>
    <w:rsid w:val="005975FC"/>
    <w:rsid w:val="005A0C30"/>
    <w:rsid w:val="005A1018"/>
    <w:rsid w:val="005A1EC0"/>
    <w:rsid w:val="005A2BBC"/>
    <w:rsid w:val="005A2EA9"/>
    <w:rsid w:val="005A2F02"/>
    <w:rsid w:val="005A35E0"/>
    <w:rsid w:val="005A4182"/>
    <w:rsid w:val="005A47CC"/>
    <w:rsid w:val="005A520A"/>
    <w:rsid w:val="005A60C0"/>
    <w:rsid w:val="005A6883"/>
    <w:rsid w:val="005A6D18"/>
    <w:rsid w:val="005A6EDC"/>
    <w:rsid w:val="005A768A"/>
    <w:rsid w:val="005B0EF9"/>
    <w:rsid w:val="005B0FFF"/>
    <w:rsid w:val="005B1EE9"/>
    <w:rsid w:val="005B3865"/>
    <w:rsid w:val="005B3C3A"/>
    <w:rsid w:val="005B4331"/>
    <w:rsid w:val="005B4535"/>
    <w:rsid w:val="005B4CB4"/>
    <w:rsid w:val="005B54AA"/>
    <w:rsid w:val="005B558A"/>
    <w:rsid w:val="005B5E96"/>
    <w:rsid w:val="005B6B75"/>
    <w:rsid w:val="005B7B3E"/>
    <w:rsid w:val="005B7DAA"/>
    <w:rsid w:val="005C020F"/>
    <w:rsid w:val="005C1128"/>
    <w:rsid w:val="005C18E3"/>
    <w:rsid w:val="005C2141"/>
    <w:rsid w:val="005C2D84"/>
    <w:rsid w:val="005C380C"/>
    <w:rsid w:val="005C59AF"/>
    <w:rsid w:val="005C5F0D"/>
    <w:rsid w:val="005C6EA1"/>
    <w:rsid w:val="005C73BE"/>
    <w:rsid w:val="005C743D"/>
    <w:rsid w:val="005C7A20"/>
    <w:rsid w:val="005D018C"/>
    <w:rsid w:val="005D07F8"/>
    <w:rsid w:val="005D082B"/>
    <w:rsid w:val="005D1265"/>
    <w:rsid w:val="005D14A9"/>
    <w:rsid w:val="005D3B44"/>
    <w:rsid w:val="005D3C2C"/>
    <w:rsid w:val="005D4E71"/>
    <w:rsid w:val="005D5912"/>
    <w:rsid w:val="005D5AED"/>
    <w:rsid w:val="005D5EF8"/>
    <w:rsid w:val="005D60B5"/>
    <w:rsid w:val="005D69D1"/>
    <w:rsid w:val="005D75E8"/>
    <w:rsid w:val="005D7623"/>
    <w:rsid w:val="005E01F6"/>
    <w:rsid w:val="005E0DD9"/>
    <w:rsid w:val="005E0E75"/>
    <w:rsid w:val="005E12C8"/>
    <w:rsid w:val="005E168B"/>
    <w:rsid w:val="005E2514"/>
    <w:rsid w:val="005E2F8D"/>
    <w:rsid w:val="005E3111"/>
    <w:rsid w:val="005E3329"/>
    <w:rsid w:val="005E52F0"/>
    <w:rsid w:val="005E62A7"/>
    <w:rsid w:val="005E6C96"/>
    <w:rsid w:val="005E72CB"/>
    <w:rsid w:val="005E77DC"/>
    <w:rsid w:val="005E77FE"/>
    <w:rsid w:val="005F0224"/>
    <w:rsid w:val="005F0B00"/>
    <w:rsid w:val="005F0F26"/>
    <w:rsid w:val="005F31C0"/>
    <w:rsid w:val="005F34B0"/>
    <w:rsid w:val="005F3958"/>
    <w:rsid w:val="005F4498"/>
    <w:rsid w:val="005F6064"/>
    <w:rsid w:val="005F6CB6"/>
    <w:rsid w:val="005F6CBC"/>
    <w:rsid w:val="005F7139"/>
    <w:rsid w:val="005F7DC6"/>
    <w:rsid w:val="005F7DCE"/>
    <w:rsid w:val="0060039F"/>
    <w:rsid w:val="00601BA8"/>
    <w:rsid w:val="006026D4"/>
    <w:rsid w:val="00602965"/>
    <w:rsid w:val="006031F2"/>
    <w:rsid w:val="00603DC5"/>
    <w:rsid w:val="006047B8"/>
    <w:rsid w:val="00604906"/>
    <w:rsid w:val="00604D71"/>
    <w:rsid w:val="00605291"/>
    <w:rsid w:val="00605920"/>
    <w:rsid w:val="00606114"/>
    <w:rsid w:val="00606F55"/>
    <w:rsid w:val="0060716F"/>
    <w:rsid w:val="00610DE3"/>
    <w:rsid w:val="00611A8E"/>
    <w:rsid w:val="00611B8E"/>
    <w:rsid w:val="00611D09"/>
    <w:rsid w:val="00611F84"/>
    <w:rsid w:val="006123F0"/>
    <w:rsid w:val="00613CD4"/>
    <w:rsid w:val="0061520A"/>
    <w:rsid w:val="006155A4"/>
    <w:rsid w:val="00615BD8"/>
    <w:rsid w:val="0062193D"/>
    <w:rsid w:val="00621B13"/>
    <w:rsid w:val="00621D39"/>
    <w:rsid w:val="00621EBC"/>
    <w:rsid w:val="0062282C"/>
    <w:rsid w:val="0062357D"/>
    <w:rsid w:val="0062397A"/>
    <w:rsid w:val="006247C8"/>
    <w:rsid w:val="0062503C"/>
    <w:rsid w:val="00625B69"/>
    <w:rsid w:val="0062640B"/>
    <w:rsid w:val="00627A46"/>
    <w:rsid w:val="00627A4D"/>
    <w:rsid w:val="00627BA6"/>
    <w:rsid w:val="00630B93"/>
    <w:rsid w:val="00631A93"/>
    <w:rsid w:val="00632B7F"/>
    <w:rsid w:val="00632ED8"/>
    <w:rsid w:val="006337B5"/>
    <w:rsid w:val="00634194"/>
    <w:rsid w:val="00634F77"/>
    <w:rsid w:val="0063518C"/>
    <w:rsid w:val="00635279"/>
    <w:rsid w:val="0063611F"/>
    <w:rsid w:val="0063624E"/>
    <w:rsid w:val="00636CAC"/>
    <w:rsid w:val="006405DD"/>
    <w:rsid w:val="006410F9"/>
    <w:rsid w:val="006411CB"/>
    <w:rsid w:val="00641526"/>
    <w:rsid w:val="006416C6"/>
    <w:rsid w:val="00642619"/>
    <w:rsid w:val="00643CF9"/>
    <w:rsid w:val="006446FD"/>
    <w:rsid w:val="00644B75"/>
    <w:rsid w:val="006451E9"/>
    <w:rsid w:val="00645822"/>
    <w:rsid w:val="0064624D"/>
    <w:rsid w:val="006462AF"/>
    <w:rsid w:val="0064630D"/>
    <w:rsid w:val="00646C12"/>
    <w:rsid w:val="00646E91"/>
    <w:rsid w:val="006478D5"/>
    <w:rsid w:val="0065062D"/>
    <w:rsid w:val="00651071"/>
    <w:rsid w:val="00651913"/>
    <w:rsid w:val="006526A6"/>
    <w:rsid w:val="00652FEB"/>
    <w:rsid w:val="00653609"/>
    <w:rsid w:val="00653660"/>
    <w:rsid w:val="0065381C"/>
    <w:rsid w:val="0065426D"/>
    <w:rsid w:val="00654A33"/>
    <w:rsid w:val="00654C3F"/>
    <w:rsid w:val="00655A7F"/>
    <w:rsid w:val="00655E5C"/>
    <w:rsid w:val="006601AD"/>
    <w:rsid w:val="00660580"/>
    <w:rsid w:val="00660832"/>
    <w:rsid w:val="00662AD9"/>
    <w:rsid w:val="00663256"/>
    <w:rsid w:val="0066496A"/>
    <w:rsid w:val="0067014F"/>
    <w:rsid w:val="006706F4"/>
    <w:rsid w:val="006725AC"/>
    <w:rsid w:val="00673231"/>
    <w:rsid w:val="0067375F"/>
    <w:rsid w:val="00673DE6"/>
    <w:rsid w:val="0067659D"/>
    <w:rsid w:val="006767B1"/>
    <w:rsid w:val="00676A5D"/>
    <w:rsid w:val="00677E73"/>
    <w:rsid w:val="00680523"/>
    <w:rsid w:val="00680ABD"/>
    <w:rsid w:val="00681141"/>
    <w:rsid w:val="006824DE"/>
    <w:rsid w:val="0068279F"/>
    <w:rsid w:val="0068336F"/>
    <w:rsid w:val="00683FE7"/>
    <w:rsid w:val="0068474E"/>
    <w:rsid w:val="0068491C"/>
    <w:rsid w:val="00684CF8"/>
    <w:rsid w:val="006855CC"/>
    <w:rsid w:val="006859F5"/>
    <w:rsid w:val="00685D9A"/>
    <w:rsid w:val="00685DA7"/>
    <w:rsid w:val="00686DAA"/>
    <w:rsid w:val="00687B26"/>
    <w:rsid w:val="006901A5"/>
    <w:rsid w:val="0069206F"/>
    <w:rsid w:val="00692397"/>
    <w:rsid w:val="00693003"/>
    <w:rsid w:val="006938DB"/>
    <w:rsid w:val="00695BC1"/>
    <w:rsid w:val="00695DF4"/>
    <w:rsid w:val="00695F25"/>
    <w:rsid w:val="0069726B"/>
    <w:rsid w:val="006A088A"/>
    <w:rsid w:val="006A15D2"/>
    <w:rsid w:val="006A2798"/>
    <w:rsid w:val="006A346E"/>
    <w:rsid w:val="006A468E"/>
    <w:rsid w:val="006A49CA"/>
    <w:rsid w:val="006A4C73"/>
    <w:rsid w:val="006A5692"/>
    <w:rsid w:val="006A6691"/>
    <w:rsid w:val="006A698E"/>
    <w:rsid w:val="006A6A26"/>
    <w:rsid w:val="006A716D"/>
    <w:rsid w:val="006B00E2"/>
    <w:rsid w:val="006B0FBD"/>
    <w:rsid w:val="006B1124"/>
    <w:rsid w:val="006B12EB"/>
    <w:rsid w:val="006B2B97"/>
    <w:rsid w:val="006B2EF8"/>
    <w:rsid w:val="006B3297"/>
    <w:rsid w:val="006B3515"/>
    <w:rsid w:val="006B37EA"/>
    <w:rsid w:val="006B3B96"/>
    <w:rsid w:val="006B3CC6"/>
    <w:rsid w:val="006B4018"/>
    <w:rsid w:val="006B4FF0"/>
    <w:rsid w:val="006B5396"/>
    <w:rsid w:val="006B58EF"/>
    <w:rsid w:val="006B78E3"/>
    <w:rsid w:val="006B7922"/>
    <w:rsid w:val="006B7A2D"/>
    <w:rsid w:val="006B7B42"/>
    <w:rsid w:val="006C0AAA"/>
    <w:rsid w:val="006C1E67"/>
    <w:rsid w:val="006C3C1A"/>
    <w:rsid w:val="006C44A6"/>
    <w:rsid w:val="006C4C78"/>
    <w:rsid w:val="006C4E70"/>
    <w:rsid w:val="006C540D"/>
    <w:rsid w:val="006C56D0"/>
    <w:rsid w:val="006C587F"/>
    <w:rsid w:val="006C5A6A"/>
    <w:rsid w:val="006C5D4D"/>
    <w:rsid w:val="006D0428"/>
    <w:rsid w:val="006D0D4A"/>
    <w:rsid w:val="006D0FA1"/>
    <w:rsid w:val="006D11F2"/>
    <w:rsid w:val="006D151F"/>
    <w:rsid w:val="006D25B4"/>
    <w:rsid w:val="006D2881"/>
    <w:rsid w:val="006D3641"/>
    <w:rsid w:val="006D3664"/>
    <w:rsid w:val="006D623E"/>
    <w:rsid w:val="006D741B"/>
    <w:rsid w:val="006D7862"/>
    <w:rsid w:val="006E000E"/>
    <w:rsid w:val="006E0F34"/>
    <w:rsid w:val="006E1032"/>
    <w:rsid w:val="006E1512"/>
    <w:rsid w:val="006E1687"/>
    <w:rsid w:val="006E20F7"/>
    <w:rsid w:val="006E25A3"/>
    <w:rsid w:val="006E262A"/>
    <w:rsid w:val="006E26E9"/>
    <w:rsid w:val="006E2CF5"/>
    <w:rsid w:val="006E3739"/>
    <w:rsid w:val="006E394E"/>
    <w:rsid w:val="006E4CDC"/>
    <w:rsid w:val="006E581E"/>
    <w:rsid w:val="006F1091"/>
    <w:rsid w:val="006F1A15"/>
    <w:rsid w:val="006F356B"/>
    <w:rsid w:val="006F388C"/>
    <w:rsid w:val="006F3C20"/>
    <w:rsid w:val="006F3ECA"/>
    <w:rsid w:val="006F470E"/>
    <w:rsid w:val="006F569F"/>
    <w:rsid w:val="006F56A7"/>
    <w:rsid w:val="006F5E93"/>
    <w:rsid w:val="006F7362"/>
    <w:rsid w:val="006F73CC"/>
    <w:rsid w:val="007005C6"/>
    <w:rsid w:val="0070076C"/>
    <w:rsid w:val="00700816"/>
    <w:rsid w:val="00700A85"/>
    <w:rsid w:val="00700D72"/>
    <w:rsid w:val="007024A9"/>
    <w:rsid w:val="00703EC2"/>
    <w:rsid w:val="00704F6D"/>
    <w:rsid w:val="00705202"/>
    <w:rsid w:val="00705B22"/>
    <w:rsid w:val="00706D57"/>
    <w:rsid w:val="0070777B"/>
    <w:rsid w:val="007100E8"/>
    <w:rsid w:val="0071052E"/>
    <w:rsid w:val="007111C9"/>
    <w:rsid w:val="00712801"/>
    <w:rsid w:val="00714A25"/>
    <w:rsid w:val="00715784"/>
    <w:rsid w:val="00715A05"/>
    <w:rsid w:val="00715E2C"/>
    <w:rsid w:val="00715EAE"/>
    <w:rsid w:val="00716C97"/>
    <w:rsid w:val="00716DFA"/>
    <w:rsid w:val="00717EC8"/>
    <w:rsid w:val="00717F4A"/>
    <w:rsid w:val="00720692"/>
    <w:rsid w:val="00720A00"/>
    <w:rsid w:val="00720C0D"/>
    <w:rsid w:val="0072175D"/>
    <w:rsid w:val="00721872"/>
    <w:rsid w:val="00723255"/>
    <w:rsid w:val="00723C17"/>
    <w:rsid w:val="00726015"/>
    <w:rsid w:val="00726FD8"/>
    <w:rsid w:val="0072722F"/>
    <w:rsid w:val="00727AC2"/>
    <w:rsid w:val="00727C52"/>
    <w:rsid w:val="00727D18"/>
    <w:rsid w:val="007308AB"/>
    <w:rsid w:val="00731516"/>
    <w:rsid w:val="007317AF"/>
    <w:rsid w:val="00731CEF"/>
    <w:rsid w:val="0073227B"/>
    <w:rsid w:val="00732BBC"/>
    <w:rsid w:val="00733424"/>
    <w:rsid w:val="007334B1"/>
    <w:rsid w:val="007343CA"/>
    <w:rsid w:val="0073450B"/>
    <w:rsid w:val="00735450"/>
    <w:rsid w:val="007368A2"/>
    <w:rsid w:val="00736DD3"/>
    <w:rsid w:val="0073742A"/>
    <w:rsid w:val="00737CA6"/>
    <w:rsid w:val="00737ED8"/>
    <w:rsid w:val="00740544"/>
    <w:rsid w:val="00740FB5"/>
    <w:rsid w:val="00741236"/>
    <w:rsid w:val="00742336"/>
    <w:rsid w:val="00742FFD"/>
    <w:rsid w:val="00743085"/>
    <w:rsid w:val="00743994"/>
    <w:rsid w:val="00743A61"/>
    <w:rsid w:val="007446A6"/>
    <w:rsid w:val="00745157"/>
    <w:rsid w:val="0074534D"/>
    <w:rsid w:val="00747B22"/>
    <w:rsid w:val="007500CF"/>
    <w:rsid w:val="00752B6D"/>
    <w:rsid w:val="007542F3"/>
    <w:rsid w:val="007548A2"/>
    <w:rsid w:val="00755046"/>
    <w:rsid w:val="00755E51"/>
    <w:rsid w:val="0075769C"/>
    <w:rsid w:val="0075769F"/>
    <w:rsid w:val="00757D79"/>
    <w:rsid w:val="00757E09"/>
    <w:rsid w:val="00760C38"/>
    <w:rsid w:val="00760F56"/>
    <w:rsid w:val="0076263E"/>
    <w:rsid w:val="00762B23"/>
    <w:rsid w:val="0076308B"/>
    <w:rsid w:val="00763250"/>
    <w:rsid w:val="00764422"/>
    <w:rsid w:val="00765448"/>
    <w:rsid w:val="007672C1"/>
    <w:rsid w:val="0076772C"/>
    <w:rsid w:val="00770E47"/>
    <w:rsid w:val="00770F2B"/>
    <w:rsid w:val="0077128F"/>
    <w:rsid w:val="00771E66"/>
    <w:rsid w:val="00771E7D"/>
    <w:rsid w:val="00772251"/>
    <w:rsid w:val="00773111"/>
    <w:rsid w:val="00773567"/>
    <w:rsid w:val="00773A7A"/>
    <w:rsid w:val="0077461F"/>
    <w:rsid w:val="00774DBE"/>
    <w:rsid w:val="007752CF"/>
    <w:rsid w:val="00776923"/>
    <w:rsid w:val="0077790E"/>
    <w:rsid w:val="00777B04"/>
    <w:rsid w:val="007804BD"/>
    <w:rsid w:val="007817C6"/>
    <w:rsid w:val="00782200"/>
    <w:rsid w:val="00783BD6"/>
    <w:rsid w:val="0078479C"/>
    <w:rsid w:val="007876FB"/>
    <w:rsid w:val="00790BCA"/>
    <w:rsid w:val="00790F66"/>
    <w:rsid w:val="00791C55"/>
    <w:rsid w:val="007920EA"/>
    <w:rsid w:val="00792604"/>
    <w:rsid w:val="007930F5"/>
    <w:rsid w:val="0079333D"/>
    <w:rsid w:val="007937AB"/>
    <w:rsid w:val="00794386"/>
    <w:rsid w:val="00794428"/>
    <w:rsid w:val="0079530E"/>
    <w:rsid w:val="00795D83"/>
    <w:rsid w:val="00796CFE"/>
    <w:rsid w:val="00796DC9"/>
    <w:rsid w:val="00796F5B"/>
    <w:rsid w:val="00797AC3"/>
    <w:rsid w:val="00797E7D"/>
    <w:rsid w:val="007A041D"/>
    <w:rsid w:val="007A0EE4"/>
    <w:rsid w:val="007A158F"/>
    <w:rsid w:val="007A15C2"/>
    <w:rsid w:val="007A17A5"/>
    <w:rsid w:val="007A1A99"/>
    <w:rsid w:val="007A1B28"/>
    <w:rsid w:val="007A3985"/>
    <w:rsid w:val="007A4569"/>
    <w:rsid w:val="007A5158"/>
    <w:rsid w:val="007A5E9E"/>
    <w:rsid w:val="007A619B"/>
    <w:rsid w:val="007A69A1"/>
    <w:rsid w:val="007A6B78"/>
    <w:rsid w:val="007A79AE"/>
    <w:rsid w:val="007A7A73"/>
    <w:rsid w:val="007B019C"/>
    <w:rsid w:val="007B0E55"/>
    <w:rsid w:val="007B1897"/>
    <w:rsid w:val="007B1B0E"/>
    <w:rsid w:val="007B1D8E"/>
    <w:rsid w:val="007B35FE"/>
    <w:rsid w:val="007B36FC"/>
    <w:rsid w:val="007B3B7D"/>
    <w:rsid w:val="007B46C6"/>
    <w:rsid w:val="007B5826"/>
    <w:rsid w:val="007B5CAF"/>
    <w:rsid w:val="007B7998"/>
    <w:rsid w:val="007B7A66"/>
    <w:rsid w:val="007B7E96"/>
    <w:rsid w:val="007C0C6B"/>
    <w:rsid w:val="007C12F5"/>
    <w:rsid w:val="007C2896"/>
    <w:rsid w:val="007C4213"/>
    <w:rsid w:val="007C48D3"/>
    <w:rsid w:val="007C5A2D"/>
    <w:rsid w:val="007C5C4B"/>
    <w:rsid w:val="007C6405"/>
    <w:rsid w:val="007C6409"/>
    <w:rsid w:val="007C7B63"/>
    <w:rsid w:val="007D0769"/>
    <w:rsid w:val="007D0977"/>
    <w:rsid w:val="007D13FD"/>
    <w:rsid w:val="007D14B9"/>
    <w:rsid w:val="007D1EAD"/>
    <w:rsid w:val="007D3079"/>
    <w:rsid w:val="007D362A"/>
    <w:rsid w:val="007D521A"/>
    <w:rsid w:val="007D5762"/>
    <w:rsid w:val="007D5ADD"/>
    <w:rsid w:val="007D709F"/>
    <w:rsid w:val="007D7F6B"/>
    <w:rsid w:val="007E0238"/>
    <w:rsid w:val="007E2002"/>
    <w:rsid w:val="007E2AA9"/>
    <w:rsid w:val="007E31B8"/>
    <w:rsid w:val="007E3F89"/>
    <w:rsid w:val="007E439D"/>
    <w:rsid w:val="007E51E6"/>
    <w:rsid w:val="007E53B6"/>
    <w:rsid w:val="007E5FCE"/>
    <w:rsid w:val="007E62DA"/>
    <w:rsid w:val="007E72D0"/>
    <w:rsid w:val="007E7C0C"/>
    <w:rsid w:val="007E7E6B"/>
    <w:rsid w:val="007F02AB"/>
    <w:rsid w:val="007F142E"/>
    <w:rsid w:val="007F1552"/>
    <w:rsid w:val="007F257F"/>
    <w:rsid w:val="007F2815"/>
    <w:rsid w:val="007F353C"/>
    <w:rsid w:val="007F363A"/>
    <w:rsid w:val="007F4549"/>
    <w:rsid w:val="007F6FF2"/>
    <w:rsid w:val="007F7323"/>
    <w:rsid w:val="007F77B3"/>
    <w:rsid w:val="007F7825"/>
    <w:rsid w:val="008009A1"/>
    <w:rsid w:val="00801785"/>
    <w:rsid w:val="00802814"/>
    <w:rsid w:val="00802AA9"/>
    <w:rsid w:val="00803239"/>
    <w:rsid w:val="00803637"/>
    <w:rsid w:val="00803D28"/>
    <w:rsid w:val="00803D8E"/>
    <w:rsid w:val="00804215"/>
    <w:rsid w:val="00805329"/>
    <w:rsid w:val="00805968"/>
    <w:rsid w:val="00805AF4"/>
    <w:rsid w:val="00805D79"/>
    <w:rsid w:val="00806303"/>
    <w:rsid w:val="00806329"/>
    <w:rsid w:val="0080694D"/>
    <w:rsid w:val="00806A3C"/>
    <w:rsid w:val="00806C69"/>
    <w:rsid w:val="00807111"/>
    <w:rsid w:val="00810051"/>
    <w:rsid w:val="008102D9"/>
    <w:rsid w:val="00810838"/>
    <w:rsid w:val="00810935"/>
    <w:rsid w:val="00811098"/>
    <w:rsid w:val="0081163A"/>
    <w:rsid w:val="00812A23"/>
    <w:rsid w:val="00813A73"/>
    <w:rsid w:val="0081424F"/>
    <w:rsid w:val="0081491B"/>
    <w:rsid w:val="00814F66"/>
    <w:rsid w:val="0081511D"/>
    <w:rsid w:val="00815DEB"/>
    <w:rsid w:val="00816E87"/>
    <w:rsid w:val="0081748A"/>
    <w:rsid w:val="00820AA0"/>
    <w:rsid w:val="00820BB8"/>
    <w:rsid w:val="00820F3B"/>
    <w:rsid w:val="00820FCC"/>
    <w:rsid w:val="00821D16"/>
    <w:rsid w:val="00821E0B"/>
    <w:rsid w:val="008225DB"/>
    <w:rsid w:val="00823B43"/>
    <w:rsid w:val="00824536"/>
    <w:rsid w:val="00825156"/>
    <w:rsid w:val="008256E2"/>
    <w:rsid w:val="008256FC"/>
    <w:rsid w:val="00826122"/>
    <w:rsid w:val="00826B4A"/>
    <w:rsid w:val="00826BD1"/>
    <w:rsid w:val="00826CDF"/>
    <w:rsid w:val="00827683"/>
    <w:rsid w:val="0083037C"/>
    <w:rsid w:val="00830655"/>
    <w:rsid w:val="008312F1"/>
    <w:rsid w:val="0083219D"/>
    <w:rsid w:val="0083274F"/>
    <w:rsid w:val="00832A2E"/>
    <w:rsid w:val="008337BC"/>
    <w:rsid w:val="008338C5"/>
    <w:rsid w:val="00833FAA"/>
    <w:rsid w:val="008340B2"/>
    <w:rsid w:val="00834E3C"/>
    <w:rsid w:val="00835DD5"/>
    <w:rsid w:val="00836649"/>
    <w:rsid w:val="00837368"/>
    <w:rsid w:val="0084002D"/>
    <w:rsid w:val="00840BB7"/>
    <w:rsid w:val="00840FEB"/>
    <w:rsid w:val="008416FF"/>
    <w:rsid w:val="0084256D"/>
    <w:rsid w:val="00842F3B"/>
    <w:rsid w:val="0084409C"/>
    <w:rsid w:val="00844353"/>
    <w:rsid w:val="008455FF"/>
    <w:rsid w:val="00846401"/>
    <w:rsid w:val="00847E8D"/>
    <w:rsid w:val="0085017F"/>
    <w:rsid w:val="00850395"/>
    <w:rsid w:val="0085042E"/>
    <w:rsid w:val="008516E2"/>
    <w:rsid w:val="0085268A"/>
    <w:rsid w:val="0085339F"/>
    <w:rsid w:val="00853F62"/>
    <w:rsid w:val="008550FE"/>
    <w:rsid w:val="0085512E"/>
    <w:rsid w:val="008555F3"/>
    <w:rsid w:val="00855F56"/>
    <w:rsid w:val="00856012"/>
    <w:rsid w:val="0085711B"/>
    <w:rsid w:val="0086019A"/>
    <w:rsid w:val="00860CBE"/>
    <w:rsid w:val="008610E9"/>
    <w:rsid w:val="00861B1E"/>
    <w:rsid w:val="00861E8E"/>
    <w:rsid w:val="008621F7"/>
    <w:rsid w:val="00863290"/>
    <w:rsid w:val="008632AE"/>
    <w:rsid w:val="00863695"/>
    <w:rsid w:val="00863CFE"/>
    <w:rsid w:val="0086463E"/>
    <w:rsid w:val="00864DA5"/>
    <w:rsid w:val="00865F9C"/>
    <w:rsid w:val="00866854"/>
    <w:rsid w:val="00866919"/>
    <w:rsid w:val="00867377"/>
    <w:rsid w:val="00870056"/>
    <w:rsid w:val="00870A9A"/>
    <w:rsid w:val="00870D7E"/>
    <w:rsid w:val="008710E2"/>
    <w:rsid w:val="00871480"/>
    <w:rsid w:val="008727F2"/>
    <w:rsid w:val="0087290B"/>
    <w:rsid w:val="0087381F"/>
    <w:rsid w:val="00874945"/>
    <w:rsid w:val="00874F17"/>
    <w:rsid w:val="00875037"/>
    <w:rsid w:val="0087514D"/>
    <w:rsid w:val="008752B4"/>
    <w:rsid w:val="0087625C"/>
    <w:rsid w:val="00876DEF"/>
    <w:rsid w:val="0087731F"/>
    <w:rsid w:val="00877BB3"/>
    <w:rsid w:val="00877F22"/>
    <w:rsid w:val="00877F55"/>
    <w:rsid w:val="0088021D"/>
    <w:rsid w:val="00880C53"/>
    <w:rsid w:val="00880EA8"/>
    <w:rsid w:val="00881F33"/>
    <w:rsid w:val="0088237B"/>
    <w:rsid w:val="008824EA"/>
    <w:rsid w:val="00882A42"/>
    <w:rsid w:val="008833A3"/>
    <w:rsid w:val="008849B0"/>
    <w:rsid w:val="008849F7"/>
    <w:rsid w:val="0088535B"/>
    <w:rsid w:val="0088569A"/>
    <w:rsid w:val="00885A8E"/>
    <w:rsid w:val="00886B09"/>
    <w:rsid w:val="008872D2"/>
    <w:rsid w:val="008906A1"/>
    <w:rsid w:val="00891E0C"/>
    <w:rsid w:val="008922D2"/>
    <w:rsid w:val="0089241B"/>
    <w:rsid w:val="008938FC"/>
    <w:rsid w:val="00893B0D"/>
    <w:rsid w:val="00893C7C"/>
    <w:rsid w:val="0089497C"/>
    <w:rsid w:val="008949AD"/>
    <w:rsid w:val="00894D85"/>
    <w:rsid w:val="0089508C"/>
    <w:rsid w:val="0089524D"/>
    <w:rsid w:val="008955A3"/>
    <w:rsid w:val="0089574D"/>
    <w:rsid w:val="00895E92"/>
    <w:rsid w:val="00896324"/>
    <w:rsid w:val="00896878"/>
    <w:rsid w:val="00896E90"/>
    <w:rsid w:val="00897538"/>
    <w:rsid w:val="008978D8"/>
    <w:rsid w:val="008A048E"/>
    <w:rsid w:val="008A14E7"/>
    <w:rsid w:val="008A21AC"/>
    <w:rsid w:val="008A380D"/>
    <w:rsid w:val="008A3BE8"/>
    <w:rsid w:val="008A42C9"/>
    <w:rsid w:val="008A4A7C"/>
    <w:rsid w:val="008A4DA1"/>
    <w:rsid w:val="008A5DFF"/>
    <w:rsid w:val="008A620E"/>
    <w:rsid w:val="008A6702"/>
    <w:rsid w:val="008A6F4A"/>
    <w:rsid w:val="008B07E1"/>
    <w:rsid w:val="008B092E"/>
    <w:rsid w:val="008B0C00"/>
    <w:rsid w:val="008B1E84"/>
    <w:rsid w:val="008B2069"/>
    <w:rsid w:val="008B2BBE"/>
    <w:rsid w:val="008B2F57"/>
    <w:rsid w:val="008B32DF"/>
    <w:rsid w:val="008B3975"/>
    <w:rsid w:val="008B4700"/>
    <w:rsid w:val="008B4B22"/>
    <w:rsid w:val="008B5163"/>
    <w:rsid w:val="008B518A"/>
    <w:rsid w:val="008B58A1"/>
    <w:rsid w:val="008B5D32"/>
    <w:rsid w:val="008B6012"/>
    <w:rsid w:val="008B74F7"/>
    <w:rsid w:val="008B77E6"/>
    <w:rsid w:val="008C0BC6"/>
    <w:rsid w:val="008C180C"/>
    <w:rsid w:val="008C322C"/>
    <w:rsid w:val="008C322D"/>
    <w:rsid w:val="008C4300"/>
    <w:rsid w:val="008C4487"/>
    <w:rsid w:val="008C50AA"/>
    <w:rsid w:val="008C6244"/>
    <w:rsid w:val="008C6289"/>
    <w:rsid w:val="008C736B"/>
    <w:rsid w:val="008D0D19"/>
    <w:rsid w:val="008D26B2"/>
    <w:rsid w:val="008D2BD2"/>
    <w:rsid w:val="008D3C02"/>
    <w:rsid w:val="008D3FB4"/>
    <w:rsid w:val="008D40C4"/>
    <w:rsid w:val="008D4295"/>
    <w:rsid w:val="008D539A"/>
    <w:rsid w:val="008D5824"/>
    <w:rsid w:val="008D5835"/>
    <w:rsid w:val="008D5B99"/>
    <w:rsid w:val="008D713E"/>
    <w:rsid w:val="008D7F4A"/>
    <w:rsid w:val="008E1020"/>
    <w:rsid w:val="008E322A"/>
    <w:rsid w:val="008E366D"/>
    <w:rsid w:val="008E3704"/>
    <w:rsid w:val="008E370E"/>
    <w:rsid w:val="008E5076"/>
    <w:rsid w:val="008F048A"/>
    <w:rsid w:val="008F05AC"/>
    <w:rsid w:val="008F1297"/>
    <w:rsid w:val="008F219D"/>
    <w:rsid w:val="008F2E7E"/>
    <w:rsid w:val="008F35D9"/>
    <w:rsid w:val="008F3DE7"/>
    <w:rsid w:val="008F3FD8"/>
    <w:rsid w:val="008F517F"/>
    <w:rsid w:val="008F51F0"/>
    <w:rsid w:val="008F5C2B"/>
    <w:rsid w:val="008F663E"/>
    <w:rsid w:val="008F6C84"/>
    <w:rsid w:val="00900B80"/>
    <w:rsid w:val="00901190"/>
    <w:rsid w:val="00902171"/>
    <w:rsid w:val="00902594"/>
    <w:rsid w:val="0090295C"/>
    <w:rsid w:val="00903FA2"/>
    <w:rsid w:val="0090428D"/>
    <w:rsid w:val="009049D8"/>
    <w:rsid w:val="00905394"/>
    <w:rsid w:val="00905586"/>
    <w:rsid w:val="0090668D"/>
    <w:rsid w:val="0090692F"/>
    <w:rsid w:val="00907DEF"/>
    <w:rsid w:val="009110D7"/>
    <w:rsid w:val="0091119C"/>
    <w:rsid w:val="009112B3"/>
    <w:rsid w:val="009120A5"/>
    <w:rsid w:val="009129B7"/>
    <w:rsid w:val="00912D5B"/>
    <w:rsid w:val="00913034"/>
    <w:rsid w:val="00913A01"/>
    <w:rsid w:val="00915397"/>
    <w:rsid w:val="009159AB"/>
    <w:rsid w:val="009165A9"/>
    <w:rsid w:val="009171BA"/>
    <w:rsid w:val="00917738"/>
    <w:rsid w:val="00917DED"/>
    <w:rsid w:val="00917EBF"/>
    <w:rsid w:val="009203DE"/>
    <w:rsid w:val="00920C62"/>
    <w:rsid w:val="00920FC5"/>
    <w:rsid w:val="009212A8"/>
    <w:rsid w:val="00921411"/>
    <w:rsid w:val="00921967"/>
    <w:rsid w:val="00922635"/>
    <w:rsid w:val="009226DB"/>
    <w:rsid w:val="009233C3"/>
    <w:rsid w:val="00923620"/>
    <w:rsid w:val="00923ECF"/>
    <w:rsid w:val="0092532C"/>
    <w:rsid w:val="00925C00"/>
    <w:rsid w:val="00925D3F"/>
    <w:rsid w:val="00926593"/>
    <w:rsid w:val="00926C68"/>
    <w:rsid w:val="00926E49"/>
    <w:rsid w:val="00927F06"/>
    <w:rsid w:val="0093020E"/>
    <w:rsid w:val="00930468"/>
    <w:rsid w:val="00930666"/>
    <w:rsid w:val="009326A5"/>
    <w:rsid w:val="009330EB"/>
    <w:rsid w:val="009334B4"/>
    <w:rsid w:val="00933FEE"/>
    <w:rsid w:val="0093428A"/>
    <w:rsid w:val="009347F0"/>
    <w:rsid w:val="00934881"/>
    <w:rsid w:val="00934F74"/>
    <w:rsid w:val="0093604C"/>
    <w:rsid w:val="0093750E"/>
    <w:rsid w:val="0094084A"/>
    <w:rsid w:val="00941276"/>
    <w:rsid w:val="0094139F"/>
    <w:rsid w:val="00942558"/>
    <w:rsid w:val="00942C5A"/>
    <w:rsid w:val="00943D6C"/>
    <w:rsid w:val="00944705"/>
    <w:rsid w:val="0094558B"/>
    <w:rsid w:val="00945BE2"/>
    <w:rsid w:val="00945F8A"/>
    <w:rsid w:val="009478AA"/>
    <w:rsid w:val="00950538"/>
    <w:rsid w:val="00950C16"/>
    <w:rsid w:val="00950C5E"/>
    <w:rsid w:val="00950D94"/>
    <w:rsid w:val="00951178"/>
    <w:rsid w:val="00951195"/>
    <w:rsid w:val="00951AD4"/>
    <w:rsid w:val="00952606"/>
    <w:rsid w:val="0095276B"/>
    <w:rsid w:val="00953B29"/>
    <w:rsid w:val="00954281"/>
    <w:rsid w:val="00954EB0"/>
    <w:rsid w:val="00955B69"/>
    <w:rsid w:val="00957D80"/>
    <w:rsid w:val="009607BF"/>
    <w:rsid w:val="009615D0"/>
    <w:rsid w:val="00961A81"/>
    <w:rsid w:val="00962053"/>
    <w:rsid w:val="00962A0F"/>
    <w:rsid w:val="009634F1"/>
    <w:rsid w:val="00963520"/>
    <w:rsid w:val="00963C4E"/>
    <w:rsid w:val="00963D10"/>
    <w:rsid w:val="00963F9A"/>
    <w:rsid w:val="00963FF7"/>
    <w:rsid w:val="00964429"/>
    <w:rsid w:val="009657AF"/>
    <w:rsid w:val="00965B1B"/>
    <w:rsid w:val="00966AB8"/>
    <w:rsid w:val="00967F14"/>
    <w:rsid w:val="00970DB8"/>
    <w:rsid w:val="00971008"/>
    <w:rsid w:val="009721E8"/>
    <w:rsid w:val="00972566"/>
    <w:rsid w:val="00972D03"/>
    <w:rsid w:val="00972E9E"/>
    <w:rsid w:val="00972F29"/>
    <w:rsid w:val="00973946"/>
    <w:rsid w:val="00973CA3"/>
    <w:rsid w:val="00975119"/>
    <w:rsid w:val="009757B2"/>
    <w:rsid w:val="00975FD4"/>
    <w:rsid w:val="00981C61"/>
    <w:rsid w:val="00982EEE"/>
    <w:rsid w:val="009832C3"/>
    <w:rsid w:val="009834DE"/>
    <w:rsid w:val="00983DC1"/>
    <w:rsid w:val="00985348"/>
    <w:rsid w:val="0098551C"/>
    <w:rsid w:val="00985C4D"/>
    <w:rsid w:val="00985F6D"/>
    <w:rsid w:val="00986122"/>
    <w:rsid w:val="00986EDC"/>
    <w:rsid w:val="00987D28"/>
    <w:rsid w:val="0099076E"/>
    <w:rsid w:val="00992739"/>
    <w:rsid w:val="009928E9"/>
    <w:rsid w:val="00992EF6"/>
    <w:rsid w:val="009958AE"/>
    <w:rsid w:val="00996963"/>
    <w:rsid w:val="00996CBE"/>
    <w:rsid w:val="00997517"/>
    <w:rsid w:val="00997E04"/>
    <w:rsid w:val="009A072A"/>
    <w:rsid w:val="009A0D1A"/>
    <w:rsid w:val="009A11BF"/>
    <w:rsid w:val="009A1859"/>
    <w:rsid w:val="009A1B35"/>
    <w:rsid w:val="009A2344"/>
    <w:rsid w:val="009A257D"/>
    <w:rsid w:val="009A39D2"/>
    <w:rsid w:val="009A47EE"/>
    <w:rsid w:val="009A5440"/>
    <w:rsid w:val="009A5D38"/>
    <w:rsid w:val="009A6796"/>
    <w:rsid w:val="009A6A27"/>
    <w:rsid w:val="009A6F6C"/>
    <w:rsid w:val="009A777A"/>
    <w:rsid w:val="009B0814"/>
    <w:rsid w:val="009B0FF2"/>
    <w:rsid w:val="009B1099"/>
    <w:rsid w:val="009B1B94"/>
    <w:rsid w:val="009B1F18"/>
    <w:rsid w:val="009B2F70"/>
    <w:rsid w:val="009B2F73"/>
    <w:rsid w:val="009B332E"/>
    <w:rsid w:val="009B3548"/>
    <w:rsid w:val="009B3679"/>
    <w:rsid w:val="009B3A0A"/>
    <w:rsid w:val="009B4CC5"/>
    <w:rsid w:val="009B4D0A"/>
    <w:rsid w:val="009B5037"/>
    <w:rsid w:val="009B5379"/>
    <w:rsid w:val="009B6D35"/>
    <w:rsid w:val="009C0E92"/>
    <w:rsid w:val="009C1024"/>
    <w:rsid w:val="009C13D9"/>
    <w:rsid w:val="009C23F2"/>
    <w:rsid w:val="009C2994"/>
    <w:rsid w:val="009C2FBF"/>
    <w:rsid w:val="009C3DF7"/>
    <w:rsid w:val="009C3E45"/>
    <w:rsid w:val="009C4567"/>
    <w:rsid w:val="009C4743"/>
    <w:rsid w:val="009C698B"/>
    <w:rsid w:val="009C7687"/>
    <w:rsid w:val="009C7A4A"/>
    <w:rsid w:val="009D0128"/>
    <w:rsid w:val="009D13C1"/>
    <w:rsid w:val="009D1E46"/>
    <w:rsid w:val="009D2758"/>
    <w:rsid w:val="009D306D"/>
    <w:rsid w:val="009D3FED"/>
    <w:rsid w:val="009D42D1"/>
    <w:rsid w:val="009D57DA"/>
    <w:rsid w:val="009D68C1"/>
    <w:rsid w:val="009D7A73"/>
    <w:rsid w:val="009E0822"/>
    <w:rsid w:val="009E0D13"/>
    <w:rsid w:val="009E0D50"/>
    <w:rsid w:val="009E1F17"/>
    <w:rsid w:val="009E32C3"/>
    <w:rsid w:val="009E332A"/>
    <w:rsid w:val="009E374F"/>
    <w:rsid w:val="009E3FBA"/>
    <w:rsid w:val="009E4500"/>
    <w:rsid w:val="009E4672"/>
    <w:rsid w:val="009E4884"/>
    <w:rsid w:val="009E4F34"/>
    <w:rsid w:val="009E58BF"/>
    <w:rsid w:val="009E70E6"/>
    <w:rsid w:val="009E74A5"/>
    <w:rsid w:val="009E7777"/>
    <w:rsid w:val="009E7E61"/>
    <w:rsid w:val="009E7F8E"/>
    <w:rsid w:val="009F07EC"/>
    <w:rsid w:val="009F3374"/>
    <w:rsid w:val="009F3E1E"/>
    <w:rsid w:val="009F44D2"/>
    <w:rsid w:val="009F4886"/>
    <w:rsid w:val="009F48E5"/>
    <w:rsid w:val="009F4E62"/>
    <w:rsid w:val="009F57A8"/>
    <w:rsid w:val="009F57B7"/>
    <w:rsid w:val="009F5C59"/>
    <w:rsid w:val="009F7057"/>
    <w:rsid w:val="009F7488"/>
    <w:rsid w:val="009F7F04"/>
    <w:rsid w:val="00A010A9"/>
    <w:rsid w:val="00A04658"/>
    <w:rsid w:val="00A04B63"/>
    <w:rsid w:val="00A05630"/>
    <w:rsid w:val="00A058DA"/>
    <w:rsid w:val="00A05B73"/>
    <w:rsid w:val="00A05B94"/>
    <w:rsid w:val="00A05CE0"/>
    <w:rsid w:val="00A06F3E"/>
    <w:rsid w:val="00A108B7"/>
    <w:rsid w:val="00A1098E"/>
    <w:rsid w:val="00A10EEE"/>
    <w:rsid w:val="00A11D2E"/>
    <w:rsid w:val="00A11DD9"/>
    <w:rsid w:val="00A122D9"/>
    <w:rsid w:val="00A12BFD"/>
    <w:rsid w:val="00A13860"/>
    <w:rsid w:val="00A13F5E"/>
    <w:rsid w:val="00A14EC0"/>
    <w:rsid w:val="00A153E6"/>
    <w:rsid w:val="00A156A6"/>
    <w:rsid w:val="00A15FD4"/>
    <w:rsid w:val="00A16108"/>
    <w:rsid w:val="00A16123"/>
    <w:rsid w:val="00A16656"/>
    <w:rsid w:val="00A166F5"/>
    <w:rsid w:val="00A17A13"/>
    <w:rsid w:val="00A2044B"/>
    <w:rsid w:val="00A21A47"/>
    <w:rsid w:val="00A2257A"/>
    <w:rsid w:val="00A230AB"/>
    <w:rsid w:val="00A2329B"/>
    <w:rsid w:val="00A2345B"/>
    <w:rsid w:val="00A253A5"/>
    <w:rsid w:val="00A25F9B"/>
    <w:rsid w:val="00A2662B"/>
    <w:rsid w:val="00A26684"/>
    <w:rsid w:val="00A270A4"/>
    <w:rsid w:val="00A27499"/>
    <w:rsid w:val="00A304FE"/>
    <w:rsid w:val="00A31154"/>
    <w:rsid w:val="00A315E7"/>
    <w:rsid w:val="00A3165D"/>
    <w:rsid w:val="00A32685"/>
    <w:rsid w:val="00A32F49"/>
    <w:rsid w:val="00A3361F"/>
    <w:rsid w:val="00A33DD0"/>
    <w:rsid w:val="00A34363"/>
    <w:rsid w:val="00A34B1A"/>
    <w:rsid w:val="00A35086"/>
    <w:rsid w:val="00A35250"/>
    <w:rsid w:val="00A35288"/>
    <w:rsid w:val="00A36790"/>
    <w:rsid w:val="00A377A5"/>
    <w:rsid w:val="00A37881"/>
    <w:rsid w:val="00A37B8A"/>
    <w:rsid w:val="00A37D43"/>
    <w:rsid w:val="00A37FB6"/>
    <w:rsid w:val="00A41822"/>
    <w:rsid w:val="00A41876"/>
    <w:rsid w:val="00A4194B"/>
    <w:rsid w:val="00A41C7F"/>
    <w:rsid w:val="00A4253E"/>
    <w:rsid w:val="00A42BF4"/>
    <w:rsid w:val="00A43218"/>
    <w:rsid w:val="00A45982"/>
    <w:rsid w:val="00A46202"/>
    <w:rsid w:val="00A51CFA"/>
    <w:rsid w:val="00A51E79"/>
    <w:rsid w:val="00A52BBA"/>
    <w:rsid w:val="00A53A5D"/>
    <w:rsid w:val="00A53FC5"/>
    <w:rsid w:val="00A540F0"/>
    <w:rsid w:val="00A54B50"/>
    <w:rsid w:val="00A55B83"/>
    <w:rsid w:val="00A5708A"/>
    <w:rsid w:val="00A6019D"/>
    <w:rsid w:val="00A60410"/>
    <w:rsid w:val="00A60510"/>
    <w:rsid w:val="00A6070A"/>
    <w:rsid w:val="00A61476"/>
    <w:rsid w:val="00A61692"/>
    <w:rsid w:val="00A63478"/>
    <w:rsid w:val="00A63AC5"/>
    <w:rsid w:val="00A65329"/>
    <w:rsid w:val="00A6596A"/>
    <w:rsid w:val="00A66012"/>
    <w:rsid w:val="00A70B37"/>
    <w:rsid w:val="00A72763"/>
    <w:rsid w:val="00A734B3"/>
    <w:rsid w:val="00A739EA"/>
    <w:rsid w:val="00A7441C"/>
    <w:rsid w:val="00A7519B"/>
    <w:rsid w:val="00A757B7"/>
    <w:rsid w:val="00A76C77"/>
    <w:rsid w:val="00A7752C"/>
    <w:rsid w:val="00A801B5"/>
    <w:rsid w:val="00A8269B"/>
    <w:rsid w:val="00A82E94"/>
    <w:rsid w:val="00A85B41"/>
    <w:rsid w:val="00A8698B"/>
    <w:rsid w:val="00A900B9"/>
    <w:rsid w:val="00A912D3"/>
    <w:rsid w:val="00A919B2"/>
    <w:rsid w:val="00A9212C"/>
    <w:rsid w:val="00A92746"/>
    <w:rsid w:val="00A942D7"/>
    <w:rsid w:val="00A943D3"/>
    <w:rsid w:val="00A94401"/>
    <w:rsid w:val="00A946AD"/>
    <w:rsid w:val="00A95393"/>
    <w:rsid w:val="00A95A1E"/>
    <w:rsid w:val="00A978BE"/>
    <w:rsid w:val="00A97A8E"/>
    <w:rsid w:val="00AA0460"/>
    <w:rsid w:val="00AA0FBE"/>
    <w:rsid w:val="00AA12FE"/>
    <w:rsid w:val="00AA16E0"/>
    <w:rsid w:val="00AA194E"/>
    <w:rsid w:val="00AA268C"/>
    <w:rsid w:val="00AA318D"/>
    <w:rsid w:val="00AA3A30"/>
    <w:rsid w:val="00AA4BF7"/>
    <w:rsid w:val="00AA5FBF"/>
    <w:rsid w:val="00AA6BB8"/>
    <w:rsid w:val="00AA79DF"/>
    <w:rsid w:val="00AB00A5"/>
    <w:rsid w:val="00AB0F70"/>
    <w:rsid w:val="00AB1711"/>
    <w:rsid w:val="00AB355F"/>
    <w:rsid w:val="00AB35B7"/>
    <w:rsid w:val="00AB4491"/>
    <w:rsid w:val="00AB4547"/>
    <w:rsid w:val="00AB6993"/>
    <w:rsid w:val="00AB6B8C"/>
    <w:rsid w:val="00AB6F79"/>
    <w:rsid w:val="00AB7109"/>
    <w:rsid w:val="00AB7474"/>
    <w:rsid w:val="00AB7896"/>
    <w:rsid w:val="00AB7B3C"/>
    <w:rsid w:val="00AB7CA4"/>
    <w:rsid w:val="00AC0EC1"/>
    <w:rsid w:val="00AC104C"/>
    <w:rsid w:val="00AC1850"/>
    <w:rsid w:val="00AC191D"/>
    <w:rsid w:val="00AC1DFF"/>
    <w:rsid w:val="00AC2100"/>
    <w:rsid w:val="00AC2B69"/>
    <w:rsid w:val="00AC3936"/>
    <w:rsid w:val="00AC5454"/>
    <w:rsid w:val="00AC551D"/>
    <w:rsid w:val="00AD1375"/>
    <w:rsid w:val="00AD1BE0"/>
    <w:rsid w:val="00AD2950"/>
    <w:rsid w:val="00AD3F40"/>
    <w:rsid w:val="00AD5016"/>
    <w:rsid w:val="00AD5EBF"/>
    <w:rsid w:val="00AD624A"/>
    <w:rsid w:val="00AD7B0A"/>
    <w:rsid w:val="00AD7D6C"/>
    <w:rsid w:val="00AE0AC5"/>
    <w:rsid w:val="00AE0B9C"/>
    <w:rsid w:val="00AE0E9C"/>
    <w:rsid w:val="00AE1045"/>
    <w:rsid w:val="00AE15FB"/>
    <w:rsid w:val="00AE1EFA"/>
    <w:rsid w:val="00AE21B4"/>
    <w:rsid w:val="00AE2B60"/>
    <w:rsid w:val="00AE2EE1"/>
    <w:rsid w:val="00AE2EFA"/>
    <w:rsid w:val="00AE4334"/>
    <w:rsid w:val="00AE447E"/>
    <w:rsid w:val="00AE4A23"/>
    <w:rsid w:val="00AE4A38"/>
    <w:rsid w:val="00AE5D5D"/>
    <w:rsid w:val="00AE65FA"/>
    <w:rsid w:val="00AE68C1"/>
    <w:rsid w:val="00AE7A07"/>
    <w:rsid w:val="00AF0740"/>
    <w:rsid w:val="00AF2092"/>
    <w:rsid w:val="00AF2426"/>
    <w:rsid w:val="00AF2E6D"/>
    <w:rsid w:val="00AF37F3"/>
    <w:rsid w:val="00AF4068"/>
    <w:rsid w:val="00AF45A3"/>
    <w:rsid w:val="00AF49DD"/>
    <w:rsid w:val="00AF526C"/>
    <w:rsid w:val="00AF6106"/>
    <w:rsid w:val="00AF6BBF"/>
    <w:rsid w:val="00AF7355"/>
    <w:rsid w:val="00AF79F6"/>
    <w:rsid w:val="00B03ACC"/>
    <w:rsid w:val="00B03E9C"/>
    <w:rsid w:val="00B04518"/>
    <w:rsid w:val="00B04F8E"/>
    <w:rsid w:val="00B053E3"/>
    <w:rsid w:val="00B1030A"/>
    <w:rsid w:val="00B10310"/>
    <w:rsid w:val="00B1388D"/>
    <w:rsid w:val="00B13BDA"/>
    <w:rsid w:val="00B15B1C"/>
    <w:rsid w:val="00B17575"/>
    <w:rsid w:val="00B17FD9"/>
    <w:rsid w:val="00B21A34"/>
    <w:rsid w:val="00B235C1"/>
    <w:rsid w:val="00B236CC"/>
    <w:rsid w:val="00B23A27"/>
    <w:rsid w:val="00B24048"/>
    <w:rsid w:val="00B24474"/>
    <w:rsid w:val="00B24CC3"/>
    <w:rsid w:val="00B24E74"/>
    <w:rsid w:val="00B25407"/>
    <w:rsid w:val="00B2578C"/>
    <w:rsid w:val="00B25844"/>
    <w:rsid w:val="00B26D7F"/>
    <w:rsid w:val="00B2721A"/>
    <w:rsid w:val="00B31B8D"/>
    <w:rsid w:val="00B31C1B"/>
    <w:rsid w:val="00B32A6A"/>
    <w:rsid w:val="00B3330A"/>
    <w:rsid w:val="00B37BB4"/>
    <w:rsid w:val="00B37D15"/>
    <w:rsid w:val="00B37E28"/>
    <w:rsid w:val="00B40B22"/>
    <w:rsid w:val="00B41D79"/>
    <w:rsid w:val="00B421D0"/>
    <w:rsid w:val="00B424FB"/>
    <w:rsid w:val="00B42608"/>
    <w:rsid w:val="00B43190"/>
    <w:rsid w:val="00B43DD9"/>
    <w:rsid w:val="00B44531"/>
    <w:rsid w:val="00B44802"/>
    <w:rsid w:val="00B44B0B"/>
    <w:rsid w:val="00B462EA"/>
    <w:rsid w:val="00B46316"/>
    <w:rsid w:val="00B463C5"/>
    <w:rsid w:val="00B50696"/>
    <w:rsid w:val="00B511A6"/>
    <w:rsid w:val="00B52179"/>
    <w:rsid w:val="00B53572"/>
    <w:rsid w:val="00B538E6"/>
    <w:rsid w:val="00B54448"/>
    <w:rsid w:val="00B548A9"/>
    <w:rsid w:val="00B54AEE"/>
    <w:rsid w:val="00B564D6"/>
    <w:rsid w:val="00B56C87"/>
    <w:rsid w:val="00B56EE5"/>
    <w:rsid w:val="00B5709B"/>
    <w:rsid w:val="00B575F6"/>
    <w:rsid w:val="00B578E7"/>
    <w:rsid w:val="00B60988"/>
    <w:rsid w:val="00B60EF1"/>
    <w:rsid w:val="00B61143"/>
    <w:rsid w:val="00B6223C"/>
    <w:rsid w:val="00B62C5F"/>
    <w:rsid w:val="00B62CE3"/>
    <w:rsid w:val="00B62CF2"/>
    <w:rsid w:val="00B63260"/>
    <w:rsid w:val="00B633D2"/>
    <w:rsid w:val="00B63A79"/>
    <w:rsid w:val="00B66C75"/>
    <w:rsid w:val="00B67A1F"/>
    <w:rsid w:val="00B67C13"/>
    <w:rsid w:val="00B7021A"/>
    <w:rsid w:val="00B70752"/>
    <w:rsid w:val="00B72C55"/>
    <w:rsid w:val="00B7423D"/>
    <w:rsid w:val="00B7449B"/>
    <w:rsid w:val="00B74938"/>
    <w:rsid w:val="00B75594"/>
    <w:rsid w:val="00B768A3"/>
    <w:rsid w:val="00B772E5"/>
    <w:rsid w:val="00B80917"/>
    <w:rsid w:val="00B80DB1"/>
    <w:rsid w:val="00B831BA"/>
    <w:rsid w:val="00B84F35"/>
    <w:rsid w:val="00B86182"/>
    <w:rsid w:val="00B902A3"/>
    <w:rsid w:val="00B908E8"/>
    <w:rsid w:val="00B90B4A"/>
    <w:rsid w:val="00B9197A"/>
    <w:rsid w:val="00B92382"/>
    <w:rsid w:val="00B92ABA"/>
    <w:rsid w:val="00B92BD9"/>
    <w:rsid w:val="00B92D49"/>
    <w:rsid w:val="00B93466"/>
    <w:rsid w:val="00B9455C"/>
    <w:rsid w:val="00B95751"/>
    <w:rsid w:val="00B96E07"/>
    <w:rsid w:val="00B97186"/>
    <w:rsid w:val="00B97217"/>
    <w:rsid w:val="00B97F4E"/>
    <w:rsid w:val="00BA0A75"/>
    <w:rsid w:val="00BA232F"/>
    <w:rsid w:val="00BA2EBF"/>
    <w:rsid w:val="00BA3653"/>
    <w:rsid w:val="00BA422B"/>
    <w:rsid w:val="00BA5D87"/>
    <w:rsid w:val="00BA723A"/>
    <w:rsid w:val="00BA7F73"/>
    <w:rsid w:val="00BB03BE"/>
    <w:rsid w:val="00BB0AF5"/>
    <w:rsid w:val="00BB0F1B"/>
    <w:rsid w:val="00BB1B18"/>
    <w:rsid w:val="00BB2766"/>
    <w:rsid w:val="00BB2DAE"/>
    <w:rsid w:val="00BB408A"/>
    <w:rsid w:val="00BB44DA"/>
    <w:rsid w:val="00BB4F22"/>
    <w:rsid w:val="00BB610B"/>
    <w:rsid w:val="00BB67BB"/>
    <w:rsid w:val="00BB7515"/>
    <w:rsid w:val="00BB7DD1"/>
    <w:rsid w:val="00BB7DFB"/>
    <w:rsid w:val="00BC1263"/>
    <w:rsid w:val="00BC1F30"/>
    <w:rsid w:val="00BC40BF"/>
    <w:rsid w:val="00BC542B"/>
    <w:rsid w:val="00BC586E"/>
    <w:rsid w:val="00BC62AF"/>
    <w:rsid w:val="00BD01F9"/>
    <w:rsid w:val="00BD0C8C"/>
    <w:rsid w:val="00BD1538"/>
    <w:rsid w:val="00BD1CFF"/>
    <w:rsid w:val="00BD2A6E"/>
    <w:rsid w:val="00BD3533"/>
    <w:rsid w:val="00BD3639"/>
    <w:rsid w:val="00BD4470"/>
    <w:rsid w:val="00BD68A5"/>
    <w:rsid w:val="00BD6C86"/>
    <w:rsid w:val="00BD7773"/>
    <w:rsid w:val="00BD7CA3"/>
    <w:rsid w:val="00BD7DE7"/>
    <w:rsid w:val="00BE032E"/>
    <w:rsid w:val="00BE0FDA"/>
    <w:rsid w:val="00BE1845"/>
    <w:rsid w:val="00BE1F74"/>
    <w:rsid w:val="00BE2D56"/>
    <w:rsid w:val="00BE38D3"/>
    <w:rsid w:val="00BE3C13"/>
    <w:rsid w:val="00BE3D35"/>
    <w:rsid w:val="00BE6965"/>
    <w:rsid w:val="00BE6EFC"/>
    <w:rsid w:val="00BE704B"/>
    <w:rsid w:val="00BE744B"/>
    <w:rsid w:val="00BE7A89"/>
    <w:rsid w:val="00BE7E22"/>
    <w:rsid w:val="00BF08CE"/>
    <w:rsid w:val="00BF0CF8"/>
    <w:rsid w:val="00BF2070"/>
    <w:rsid w:val="00BF249A"/>
    <w:rsid w:val="00BF24B5"/>
    <w:rsid w:val="00BF35C8"/>
    <w:rsid w:val="00BF3939"/>
    <w:rsid w:val="00BF3AF9"/>
    <w:rsid w:val="00BF5383"/>
    <w:rsid w:val="00BF5E09"/>
    <w:rsid w:val="00BF5EF9"/>
    <w:rsid w:val="00BF5FF4"/>
    <w:rsid w:val="00BF6C62"/>
    <w:rsid w:val="00BF74A7"/>
    <w:rsid w:val="00C003F3"/>
    <w:rsid w:val="00C0134C"/>
    <w:rsid w:val="00C021A4"/>
    <w:rsid w:val="00C0367F"/>
    <w:rsid w:val="00C041D4"/>
    <w:rsid w:val="00C04ACB"/>
    <w:rsid w:val="00C06757"/>
    <w:rsid w:val="00C07009"/>
    <w:rsid w:val="00C07284"/>
    <w:rsid w:val="00C07F3A"/>
    <w:rsid w:val="00C114F8"/>
    <w:rsid w:val="00C12C78"/>
    <w:rsid w:val="00C12F91"/>
    <w:rsid w:val="00C13ADC"/>
    <w:rsid w:val="00C158A3"/>
    <w:rsid w:val="00C15C13"/>
    <w:rsid w:val="00C164E9"/>
    <w:rsid w:val="00C16DDB"/>
    <w:rsid w:val="00C17375"/>
    <w:rsid w:val="00C175E7"/>
    <w:rsid w:val="00C17909"/>
    <w:rsid w:val="00C17949"/>
    <w:rsid w:val="00C20415"/>
    <w:rsid w:val="00C21BA8"/>
    <w:rsid w:val="00C223DA"/>
    <w:rsid w:val="00C22525"/>
    <w:rsid w:val="00C22DE8"/>
    <w:rsid w:val="00C23796"/>
    <w:rsid w:val="00C23B96"/>
    <w:rsid w:val="00C23ED6"/>
    <w:rsid w:val="00C24437"/>
    <w:rsid w:val="00C24626"/>
    <w:rsid w:val="00C24C40"/>
    <w:rsid w:val="00C27AD0"/>
    <w:rsid w:val="00C303F7"/>
    <w:rsid w:val="00C30520"/>
    <w:rsid w:val="00C30D38"/>
    <w:rsid w:val="00C30E7B"/>
    <w:rsid w:val="00C3101D"/>
    <w:rsid w:val="00C31789"/>
    <w:rsid w:val="00C34673"/>
    <w:rsid w:val="00C3665D"/>
    <w:rsid w:val="00C367DA"/>
    <w:rsid w:val="00C36836"/>
    <w:rsid w:val="00C4337E"/>
    <w:rsid w:val="00C438EF"/>
    <w:rsid w:val="00C4396B"/>
    <w:rsid w:val="00C43A5D"/>
    <w:rsid w:val="00C456CE"/>
    <w:rsid w:val="00C45919"/>
    <w:rsid w:val="00C45C81"/>
    <w:rsid w:val="00C45D96"/>
    <w:rsid w:val="00C45E0F"/>
    <w:rsid w:val="00C46888"/>
    <w:rsid w:val="00C46D60"/>
    <w:rsid w:val="00C47051"/>
    <w:rsid w:val="00C50070"/>
    <w:rsid w:val="00C50096"/>
    <w:rsid w:val="00C50D97"/>
    <w:rsid w:val="00C51897"/>
    <w:rsid w:val="00C51E70"/>
    <w:rsid w:val="00C5219D"/>
    <w:rsid w:val="00C525C5"/>
    <w:rsid w:val="00C5260F"/>
    <w:rsid w:val="00C5321B"/>
    <w:rsid w:val="00C5444D"/>
    <w:rsid w:val="00C55279"/>
    <w:rsid w:val="00C55F39"/>
    <w:rsid w:val="00C5634B"/>
    <w:rsid w:val="00C56A04"/>
    <w:rsid w:val="00C572D4"/>
    <w:rsid w:val="00C576B1"/>
    <w:rsid w:val="00C605BB"/>
    <w:rsid w:val="00C6067B"/>
    <w:rsid w:val="00C61F92"/>
    <w:rsid w:val="00C6288E"/>
    <w:rsid w:val="00C631E1"/>
    <w:rsid w:val="00C63784"/>
    <w:rsid w:val="00C64E53"/>
    <w:rsid w:val="00C65392"/>
    <w:rsid w:val="00C654E1"/>
    <w:rsid w:val="00C65ED4"/>
    <w:rsid w:val="00C66761"/>
    <w:rsid w:val="00C66CF3"/>
    <w:rsid w:val="00C66EB5"/>
    <w:rsid w:val="00C67410"/>
    <w:rsid w:val="00C677A6"/>
    <w:rsid w:val="00C72102"/>
    <w:rsid w:val="00C72EC4"/>
    <w:rsid w:val="00C73E89"/>
    <w:rsid w:val="00C74309"/>
    <w:rsid w:val="00C74BDF"/>
    <w:rsid w:val="00C74BE0"/>
    <w:rsid w:val="00C7548D"/>
    <w:rsid w:val="00C76351"/>
    <w:rsid w:val="00C76AF9"/>
    <w:rsid w:val="00C770B3"/>
    <w:rsid w:val="00C7752C"/>
    <w:rsid w:val="00C7790A"/>
    <w:rsid w:val="00C8018A"/>
    <w:rsid w:val="00C80355"/>
    <w:rsid w:val="00C80F1D"/>
    <w:rsid w:val="00C82E4E"/>
    <w:rsid w:val="00C83157"/>
    <w:rsid w:val="00C84386"/>
    <w:rsid w:val="00C84C91"/>
    <w:rsid w:val="00C84D2C"/>
    <w:rsid w:val="00C84F28"/>
    <w:rsid w:val="00C8527F"/>
    <w:rsid w:val="00C854B0"/>
    <w:rsid w:val="00C86D2F"/>
    <w:rsid w:val="00C87055"/>
    <w:rsid w:val="00C871F4"/>
    <w:rsid w:val="00C8725C"/>
    <w:rsid w:val="00C91247"/>
    <w:rsid w:val="00C914B8"/>
    <w:rsid w:val="00C91E6E"/>
    <w:rsid w:val="00C9252E"/>
    <w:rsid w:val="00C9290A"/>
    <w:rsid w:val="00C93300"/>
    <w:rsid w:val="00C94CEB"/>
    <w:rsid w:val="00C94E5D"/>
    <w:rsid w:val="00C95319"/>
    <w:rsid w:val="00C954AE"/>
    <w:rsid w:val="00C95893"/>
    <w:rsid w:val="00C95BD9"/>
    <w:rsid w:val="00C96094"/>
    <w:rsid w:val="00C963D8"/>
    <w:rsid w:val="00C967D8"/>
    <w:rsid w:val="00C96AC8"/>
    <w:rsid w:val="00C96BC6"/>
    <w:rsid w:val="00C97369"/>
    <w:rsid w:val="00CA0559"/>
    <w:rsid w:val="00CA14ED"/>
    <w:rsid w:val="00CA2224"/>
    <w:rsid w:val="00CA2EB8"/>
    <w:rsid w:val="00CA3698"/>
    <w:rsid w:val="00CA4141"/>
    <w:rsid w:val="00CA4E4D"/>
    <w:rsid w:val="00CA4F9F"/>
    <w:rsid w:val="00CA55F5"/>
    <w:rsid w:val="00CA56A5"/>
    <w:rsid w:val="00CA63A4"/>
    <w:rsid w:val="00CA65D4"/>
    <w:rsid w:val="00CA6CAF"/>
    <w:rsid w:val="00CA7408"/>
    <w:rsid w:val="00CA79B9"/>
    <w:rsid w:val="00CB06F4"/>
    <w:rsid w:val="00CB08FE"/>
    <w:rsid w:val="00CB2018"/>
    <w:rsid w:val="00CB4457"/>
    <w:rsid w:val="00CB4614"/>
    <w:rsid w:val="00CB4835"/>
    <w:rsid w:val="00CB5035"/>
    <w:rsid w:val="00CB51A5"/>
    <w:rsid w:val="00CB60F0"/>
    <w:rsid w:val="00CB790F"/>
    <w:rsid w:val="00CB7B23"/>
    <w:rsid w:val="00CB7CCC"/>
    <w:rsid w:val="00CC4138"/>
    <w:rsid w:val="00CC4698"/>
    <w:rsid w:val="00CC4ADE"/>
    <w:rsid w:val="00CC4C41"/>
    <w:rsid w:val="00CC4CD4"/>
    <w:rsid w:val="00CC7183"/>
    <w:rsid w:val="00CC7191"/>
    <w:rsid w:val="00CD01EB"/>
    <w:rsid w:val="00CD03CA"/>
    <w:rsid w:val="00CD0EAC"/>
    <w:rsid w:val="00CD1D9B"/>
    <w:rsid w:val="00CD1FED"/>
    <w:rsid w:val="00CD2B49"/>
    <w:rsid w:val="00CD30C5"/>
    <w:rsid w:val="00CD37EF"/>
    <w:rsid w:val="00CD394F"/>
    <w:rsid w:val="00CD3E71"/>
    <w:rsid w:val="00CD4D0F"/>
    <w:rsid w:val="00CD5520"/>
    <w:rsid w:val="00CD5BCB"/>
    <w:rsid w:val="00CD68F9"/>
    <w:rsid w:val="00CD6AC8"/>
    <w:rsid w:val="00CD7495"/>
    <w:rsid w:val="00CD7A92"/>
    <w:rsid w:val="00CD7D06"/>
    <w:rsid w:val="00CD7E99"/>
    <w:rsid w:val="00CE0395"/>
    <w:rsid w:val="00CE0414"/>
    <w:rsid w:val="00CE1AE0"/>
    <w:rsid w:val="00CE1CBD"/>
    <w:rsid w:val="00CE25B4"/>
    <w:rsid w:val="00CE2728"/>
    <w:rsid w:val="00CE273D"/>
    <w:rsid w:val="00CE287D"/>
    <w:rsid w:val="00CE2D43"/>
    <w:rsid w:val="00CE30F5"/>
    <w:rsid w:val="00CE34BB"/>
    <w:rsid w:val="00CE42F3"/>
    <w:rsid w:val="00CE440D"/>
    <w:rsid w:val="00CE4FE0"/>
    <w:rsid w:val="00CE68FD"/>
    <w:rsid w:val="00CE6EDB"/>
    <w:rsid w:val="00CE760E"/>
    <w:rsid w:val="00CE7AB2"/>
    <w:rsid w:val="00CF0294"/>
    <w:rsid w:val="00CF081E"/>
    <w:rsid w:val="00CF0F79"/>
    <w:rsid w:val="00CF1884"/>
    <w:rsid w:val="00CF205E"/>
    <w:rsid w:val="00CF234B"/>
    <w:rsid w:val="00CF268B"/>
    <w:rsid w:val="00CF2EB9"/>
    <w:rsid w:val="00CF336F"/>
    <w:rsid w:val="00CF3651"/>
    <w:rsid w:val="00CF4BC2"/>
    <w:rsid w:val="00CF4EA8"/>
    <w:rsid w:val="00CF5B2D"/>
    <w:rsid w:val="00D00062"/>
    <w:rsid w:val="00D013CA"/>
    <w:rsid w:val="00D017F0"/>
    <w:rsid w:val="00D0196F"/>
    <w:rsid w:val="00D020A0"/>
    <w:rsid w:val="00D0538B"/>
    <w:rsid w:val="00D055FF"/>
    <w:rsid w:val="00D06D54"/>
    <w:rsid w:val="00D0755B"/>
    <w:rsid w:val="00D07963"/>
    <w:rsid w:val="00D10140"/>
    <w:rsid w:val="00D1057E"/>
    <w:rsid w:val="00D105D1"/>
    <w:rsid w:val="00D10CB3"/>
    <w:rsid w:val="00D111B4"/>
    <w:rsid w:val="00D1130E"/>
    <w:rsid w:val="00D11D4A"/>
    <w:rsid w:val="00D13536"/>
    <w:rsid w:val="00D13542"/>
    <w:rsid w:val="00D1387E"/>
    <w:rsid w:val="00D13A4D"/>
    <w:rsid w:val="00D13AB2"/>
    <w:rsid w:val="00D14778"/>
    <w:rsid w:val="00D14EFF"/>
    <w:rsid w:val="00D15549"/>
    <w:rsid w:val="00D156F1"/>
    <w:rsid w:val="00D157F7"/>
    <w:rsid w:val="00D15AC1"/>
    <w:rsid w:val="00D1603E"/>
    <w:rsid w:val="00D163C7"/>
    <w:rsid w:val="00D16A53"/>
    <w:rsid w:val="00D16DFE"/>
    <w:rsid w:val="00D17FF7"/>
    <w:rsid w:val="00D205FE"/>
    <w:rsid w:val="00D208A5"/>
    <w:rsid w:val="00D21A9E"/>
    <w:rsid w:val="00D221C4"/>
    <w:rsid w:val="00D23104"/>
    <w:rsid w:val="00D237F0"/>
    <w:rsid w:val="00D23A8D"/>
    <w:rsid w:val="00D24105"/>
    <w:rsid w:val="00D251F6"/>
    <w:rsid w:val="00D269EC"/>
    <w:rsid w:val="00D26BDF"/>
    <w:rsid w:val="00D27B4F"/>
    <w:rsid w:val="00D27E98"/>
    <w:rsid w:val="00D300BC"/>
    <w:rsid w:val="00D30145"/>
    <w:rsid w:val="00D30AEC"/>
    <w:rsid w:val="00D31478"/>
    <w:rsid w:val="00D31E07"/>
    <w:rsid w:val="00D32074"/>
    <w:rsid w:val="00D32137"/>
    <w:rsid w:val="00D3247B"/>
    <w:rsid w:val="00D32961"/>
    <w:rsid w:val="00D32CD8"/>
    <w:rsid w:val="00D334D3"/>
    <w:rsid w:val="00D33B5C"/>
    <w:rsid w:val="00D33F39"/>
    <w:rsid w:val="00D340D3"/>
    <w:rsid w:val="00D3585B"/>
    <w:rsid w:val="00D35A15"/>
    <w:rsid w:val="00D35D3B"/>
    <w:rsid w:val="00D367CE"/>
    <w:rsid w:val="00D36925"/>
    <w:rsid w:val="00D36AAC"/>
    <w:rsid w:val="00D36D38"/>
    <w:rsid w:val="00D37BF1"/>
    <w:rsid w:val="00D37DD7"/>
    <w:rsid w:val="00D37E27"/>
    <w:rsid w:val="00D40B2A"/>
    <w:rsid w:val="00D41B29"/>
    <w:rsid w:val="00D427FB"/>
    <w:rsid w:val="00D42A90"/>
    <w:rsid w:val="00D4528D"/>
    <w:rsid w:val="00D45864"/>
    <w:rsid w:val="00D45BF3"/>
    <w:rsid w:val="00D46A75"/>
    <w:rsid w:val="00D4796C"/>
    <w:rsid w:val="00D47970"/>
    <w:rsid w:val="00D47982"/>
    <w:rsid w:val="00D50916"/>
    <w:rsid w:val="00D50F89"/>
    <w:rsid w:val="00D51475"/>
    <w:rsid w:val="00D51736"/>
    <w:rsid w:val="00D518ED"/>
    <w:rsid w:val="00D51AB4"/>
    <w:rsid w:val="00D52334"/>
    <w:rsid w:val="00D53CAA"/>
    <w:rsid w:val="00D541C8"/>
    <w:rsid w:val="00D54583"/>
    <w:rsid w:val="00D57099"/>
    <w:rsid w:val="00D6206D"/>
    <w:rsid w:val="00D62CAE"/>
    <w:rsid w:val="00D638DB"/>
    <w:rsid w:val="00D641CB"/>
    <w:rsid w:val="00D6504D"/>
    <w:rsid w:val="00D651BE"/>
    <w:rsid w:val="00D653D4"/>
    <w:rsid w:val="00D671BA"/>
    <w:rsid w:val="00D67421"/>
    <w:rsid w:val="00D70912"/>
    <w:rsid w:val="00D71230"/>
    <w:rsid w:val="00D7260D"/>
    <w:rsid w:val="00D72FD0"/>
    <w:rsid w:val="00D7457E"/>
    <w:rsid w:val="00D752B5"/>
    <w:rsid w:val="00D75382"/>
    <w:rsid w:val="00D755DD"/>
    <w:rsid w:val="00D75E4C"/>
    <w:rsid w:val="00D76ADB"/>
    <w:rsid w:val="00D76D5C"/>
    <w:rsid w:val="00D804C2"/>
    <w:rsid w:val="00D813BE"/>
    <w:rsid w:val="00D81824"/>
    <w:rsid w:val="00D81B64"/>
    <w:rsid w:val="00D81D8F"/>
    <w:rsid w:val="00D8211B"/>
    <w:rsid w:val="00D83800"/>
    <w:rsid w:val="00D84067"/>
    <w:rsid w:val="00D84A97"/>
    <w:rsid w:val="00D84D0F"/>
    <w:rsid w:val="00D916D3"/>
    <w:rsid w:val="00D93839"/>
    <w:rsid w:val="00D97AEA"/>
    <w:rsid w:val="00DA004F"/>
    <w:rsid w:val="00DA0F3C"/>
    <w:rsid w:val="00DA3198"/>
    <w:rsid w:val="00DA3782"/>
    <w:rsid w:val="00DA3A17"/>
    <w:rsid w:val="00DA42D8"/>
    <w:rsid w:val="00DA5F0A"/>
    <w:rsid w:val="00DA7ED8"/>
    <w:rsid w:val="00DA7FED"/>
    <w:rsid w:val="00DB1685"/>
    <w:rsid w:val="00DB1F56"/>
    <w:rsid w:val="00DB203F"/>
    <w:rsid w:val="00DB25C3"/>
    <w:rsid w:val="00DB27B4"/>
    <w:rsid w:val="00DB381A"/>
    <w:rsid w:val="00DB4072"/>
    <w:rsid w:val="00DB43EF"/>
    <w:rsid w:val="00DB4931"/>
    <w:rsid w:val="00DB5E42"/>
    <w:rsid w:val="00DB5F61"/>
    <w:rsid w:val="00DB74E6"/>
    <w:rsid w:val="00DB7AA3"/>
    <w:rsid w:val="00DC02D3"/>
    <w:rsid w:val="00DC0D8C"/>
    <w:rsid w:val="00DC1E3B"/>
    <w:rsid w:val="00DC2F94"/>
    <w:rsid w:val="00DC3437"/>
    <w:rsid w:val="00DC396A"/>
    <w:rsid w:val="00DC4534"/>
    <w:rsid w:val="00DC4584"/>
    <w:rsid w:val="00DC61D8"/>
    <w:rsid w:val="00DC66A7"/>
    <w:rsid w:val="00DC68D6"/>
    <w:rsid w:val="00DC6E58"/>
    <w:rsid w:val="00DC70DF"/>
    <w:rsid w:val="00DC7400"/>
    <w:rsid w:val="00DC76F5"/>
    <w:rsid w:val="00DC7B0E"/>
    <w:rsid w:val="00DD01DE"/>
    <w:rsid w:val="00DD03CA"/>
    <w:rsid w:val="00DD06A9"/>
    <w:rsid w:val="00DD1930"/>
    <w:rsid w:val="00DD1C99"/>
    <w:rsid w:val="00DD369C"/>
    <w:rsid w:val="00DD3E55"/>
    <w:rsid w:val="00DD5025"/>
    <w:rsid w:val="00DD5E43"/>
    <w:rsid w:val="00DD6397"/>
    <w:rsid w:val="00DE0263"/>
    <w:rsid w:val="00DE0461"/>
    <w:rsid w:val="00DE0562"/>
    <w:rsid w:val="00DE0FEC"/>
    <w:rsid w:val="00DE1C5C"/>
    <w:rsid w:val="00DE296A"/>
    <w:rsid w:val="00DE2DA0"/>
    <w:rsid w:val="00DE2F05"/>
    <w:rsid w:val="00DE3475"/>
    <w:rsid w:val="00DE3662"/>
    <w:rsid w:val="00DE379B"/>
    <w:rsid w:val="00DE426A"/>
    <w:rsid w:val="00DE45CD"/>
    <w:rsid w:val="00DE4BBE"/>
    <w:rsid w:val="00DE4F35"/>
    <w:rsid w:val="00DE52E8"/>
    <w:rsid w:val="00DE5851"/>
    <w:rsid w:val="00DE5CB3"/>
    <w:rsid w:val="00DE5F13"/>
    <w:rsid w:val="00DE6593"/>
    <w:rsid w:val="00DE6B88"/>
    <w:rsid w:val="00DE6D75"/>
    <w:rsid w:val="00DE7A62"/>
    <w:rsid w:val="00DE7F73"/>
    <w:rsid w:val="00DE7F96"/>
    <w:rsid w:val="00DF111E"/>
    <w:rsid w:val="00DF24D0"/>
    <w:rsid w:val="00DF2CCE"/>
    <w:rsid w:val="00DF2F19"/>
    <w:rsid w:val="00DF363C"/>
    <w:rsid w:val="00DF4306"/>
    <w:rsid w:val="00DF435F"/>
    <w:rsid w:val="00DF4773"/>
    <w:rsid w:val="00DF48D9"/>
    <w:rsid w:val="00DF5EA1"/>
    <w:rsid w:val="00DF6D2C"/>
    <w:rsid w:val="00DF76E6"/>
    <w:rsid w:val="00DF7DFC"/>
    <w:rsid w:val="00DF7F07"/>
    <w:rsid w:val="00E00D54"/>
    <w:rsid w:val="00E01CE0"/>
    <w:rsid w:val="00E02584"/>
    <w:rsid w:val="00E055FF"/>
    <w:rsid w:val="00E05719"/>
    <w:rsid w:val="00E05785"/>
    <w:rsid w:val="00E0598D"/>
    <w:rsid w:val="00E06288"/>
    <w:rsid w:val="00E0632B"/>
    <w:rsid w:val="00E070F7"/>
    <w:rsid w:val="00E10091"/>
    <w:rsid w:val="00E126BD"/>
    <w:rsid w:val="00E12B65"/>
    <w:rsid w:val="00E12DC3"/>
    <w:rsid w:val="00E12FF6"/>
    <w:rsid w:val="00E13DEC"/>
    <w:rsid w:val="00E13DF1"/>
    <w:rsid w:val="00E146ED"/>
    <w:rsid w:val="00E16B1B"/>
    <w:rsid w:val="00E16CF2"/>
    <w:rsid w:val="00E16F78"/>
    <w:rsid w:val="00E21031"/>
    <w:rsid w:val="00E2112F"/>
    <w:rsid w:val="00E225B8"/>
    <w:rsid w:val="00E229C9"/>
    <w:rsid w:val="00E22E92"/>
    <w:rsid w:val="00E23844"/>
    <w:rsid w:val="00E238F9"/>
    <w:rsid w:val="00E23D1F"/>
    <w:rsid w:val="00E24D82"/>
    <w:rsid w:val="00E250D7"/>
    <w:rsid w:val="00E25540"/>
    <w:rsid w:val="00E26CB2"/>
    <w:rsid w:val="00E276D6"/>
    <w:rsid w:val="00E277B4"/>
    <w:rsid w:val="00E311BA"/>
    <w:rsid w:val="00E31CC4"/>
    <w:rsid w:val="00E33347"/>
    <w:rsid w:val="00E340C4"/>
    <w:rsid w:val="00E34D1F"/>
    <w:rsid w:val="00E35014"/>
    <w:rsid w:val="00E3526B"/>
    <w:rsid w:val="00E35BAC"/>
    <w:rsid w:val="00E364B1"/>
    <w:rsid w:val="00E36F1B"/>
    <w:rsid w:val="00E37BE2"/>
    <w:rsid w:val="00E402D0"/>
    <w:rsid w:val="00E40D65"/>
    <w:rsid w:val="00E41E58"/>
    <w:rsid w:val="00E43290"/>
    <w:rsid w:val="00E432D9"/>
    <w:rsid w:val="00E437E3"/>
    <w:rsid w:val="00E44070"/>
    <w:rsid w:val="00E44DF2"/>
    <w:rsid w:val="00E45AA7"/>
    <w:rsid w:val="00E45E11"/>
    <w:rsid w:val="00E47C7A"/>
    <w:rsid w:val="00E47FF9"/>
    <w:rsid w:val="00E5018F"/>
    <w:rsid w:val="00E5026D"/>
    <w:rsid w:val="00E50403"/>
    <w:rsid w:val="00E505A9"/>
    <w:rsid w:val="00E52610"/>
    <w:rsid w:val="00E5265D"/>
    <w:rsid w:val="00E5269F"/>
    <w:rsid w:val="00E52D27"/>
    <w:rsid w:val="00E541F3"/>
    <w:rsid w:val="00E55DD4"/>
    <w:rsid w:val="00E5696E"/>
    <w:rsid w:val="00E56AE4"/>
    <w:rsid w:val="00E573A1"/>
    <w:rsid w:val="00E611D1"/>
    <w:rsid w:val="00E619EE"/>
    <w:rsid w:val="00E62029"/>
    <w:rsid w:val="00E62185"/>
    <w:rsid w:val="00E633D8"/>
    <w:rsid w:val="00E63FD3"/>
    <w:rsid w:val="00E649A7"/>
    <w:rsid w:val="00E649F2"/>
    <w:rsid w:val="00E65ECE"/>
    <w:rsid w:val="00E66649"/>
    <w:rsid w:val="00E702EF"/>
    <w:rsid w:val="00E70962"/>
    <w:rsid w:val="00E70BF7"/>
    <w:rsid w:val="00E728F2"/>
    <w:rsid w:val="00E72B2D"/>
    <w:rsid w:val="00E7315A"/>
    <w:rsid w:val="00E732A2"/>
    <w:rsid w:val="00E737D4"/>
    <w:rsid w:val="00E75D0E"/>
    <w:rsid w:val="00E76A08"/>
    <w:rsid w:val="00E801AA"/>
    <w:rsid w:val="00E805C6"/>
    <w:rsid w:val="00E810B2"/>
    <w:rsid w:val="00E814D7"/>
    <w:rsid w:val="00E8177D"/>
    <w:rsid w:val="00E81858"/>
    <w:rsid w:val="00E81DC7"/>
    <w:rsid w:val="00E83134"/>
    <w:rsid w:val="00E84FF9"/>
    <w:rsid w:val="00E85074"/>
    <w:rsid w:val="00E85A11"/>
    <w:rsid w:val="00E85C56"/>
    <w:rsid w:val="00E862CA"/>
    <w:rsid w:val="00E86317"/>
    <w:rsid w:val="00E86851"/>
    <w:rsid w:val="00E90370"/>
    <w:rsid w:val="00E9037A"/>
    <w:rsid w:val="00E9094E"/>
    <w:rsid w:val="00E90958"/>
    <w:rsid w:val="00E90A72"/>
    <w:rsid w:val="00E90D13"/>
    <w:rsid w:val="00E91354"/>
    <w:rsid w:val="00E91CAB"/>
    <w:rsid w:val="00E92162"/>
    <w:rsid w:val="00E93725"/>
    <w:rsid w:val="00E938DB"/>
    <w:rsid w:val="00E97683"/>
    <w:rsid w:val="00EA0B8E"/>
    <w:rsid w:val="00EA1A99"/>
    <w:rsid w:val="00EA23E5"/>
    <w:rsid w:val="00EA323C"/>
    <w:rsid w:val="00EA3C8E"/>
    <w:rsid w:val="00EA3FB1"/>
    <w:rsid w:val="00EA436F"/>
    <w:rsid w:val="00EA5B38"/>
    <w:rsid w:val="00EA68E5"/>
    <w:rsid w:val="00EA7089"/>
    <w:rsid w:val="00EA74E5"/>
    <w:rsid w:val="00EA7A8C"/>
    <w:rsid w:val="00EA7C92"/>
    <w:rsid w:val="00EA7E03"/>
    <w:rsid w:val="00EA7E16"/>
    <w:rsid w:val="00EB0937"/>
    <w:rsid w:val="00EB0E73"/>
    <w:rsid w:val="00EB0FA6"/>
    <w:rsid w:val="00EB1238"/>
    <w:rsid w:val="00EB1440"/>
    <w:rsid w:val="00EB1992"/>
    <w:rsid w:val="00EB2135"/>
    <w:rsid w:val="00EB222F"/>
    <w:rsid w:val="00EB2DDE"/>
    <w:rsid w:val="00EB3264"/>
    <w:rsid w:val="00EB48E1"/>
    <w:rsid w:val="00EB4E53"/>
    <w:rsid w:val="00EB5787"/>
    <w:rsid w:val="00EB69CF"/>
    <w:rsid w:val="00EB7629"/>
    <w:rsid w:val="00EB7B6C"/>
    <w:rsid w:val="00EC00D9"/>
    <w:rsid w:val="00EC0DC3"/>
    <w:rsid w:val="00EC121C"/>
    <w:rsid w:val="00EC125F"/>
    <w:rsid w:val="00EC177B"/>
    <w:rsid w:val="00EC2863"/>
    <w:rsid w:val="00EC2A06"/>
    <w:rsid w:val="00EC3116"/>
    <w:rsid w:val="00EC363B"/>
    <w:rsid w:val="00EC57FE"/>
    <w:rsid w:val="00EC5D9E"/>
    <w:rsid w:val="00EC68DB"/>
    <w:rsid w:val="00EC719B"/>
    <w:rsid w:val="00ED01E5"/>
    <w:rsid w:val="00ED0313"/>
    <w:rsid w:val="00ED0429"/>
    <w:rsid w:val="00ED074F"/>
    <w:rsid w:val="00ED091A"/>
    <w:rsid w:val="00ED0AF2"/>
    <w:rsid w:val="00ED0FDC"/>
    <w:rsid w:val="00ED1203"/>
    <w:rsid w:val="00ED1A93"/>
    <w:rsid w:val="00ED1BA3"/>
    <w:rsid w:val="00ED2439"/>
    <w:rsid w:val="00ED3ED0"/>
    <w:rsid w:val="00ED43F5"/>
    <w:rsid w:val="00ED46D1"/>
    <w:rsid w:val="00ED5249"/>
    <w:rsid w:val="00ED5251"/>
    <w:rsid w:val="00ED5981"/>
    <w:rsid w:val="00ED64B5"/>
    <w:rsid w:val="00ED711D"/>
    <w:rsid w:val="00ED792D"/>
    <w:rsid w:val="00EE01CD"/>
    <w:rsid w:val="00EE0784"/>
    <w:rsid w:val="00EE0986"/>
    <w:rsid w:val="00EE0F95"/>
    <w:rsid w:val="00EE1FF2"/>
    <w:rsid w:val="00EE200A"/>
    <w:rsid w:val="00EE2351"/>
    <w:rsid w:val="00EE27B7"/>
    <w:rsid w:val="00EE2D8A"/>
    <w:rsid w:val="00EE32AD"/>
    <w:rsid w:val="00EE6848"/>
    <w:rsid w:val="00EE68AB"/>
    <w:rsid w:val="00EE70E9"/>
    <w:rsid w:val="00EE712C"/>
    <w:rsid w:val="00EE772E"/>
    <w:rsid w:val="00EF04A6"/>
    <w:rsid w:val="00EF1376"/>
    <w:rsid w:val="00EF1CE9"/>
    <w:rsid w:val="00EF1EFA"/>
    <w:rsid w:val="00EF2876"/>
    <w:rsid w:val="00EF4668"/>
    <w:rsid w:val="00EF46BF"/>
    <w:rsid w:val="00EF4B2A"/>
    <w:rsid w:val="00EF4B5E"/>
    <w:rsid w:val="00EF5C20"/>
    <w:rsid w:val="00EF6000"/>
    <w:rsid w:val="00EF6B84"/>
    <w:rsid w:val="00EF6CD3"/>
    <w:rsid w:val="00EF7229"/>
    <w:rsid w:val="00EF7740"/>
    <w:rsid w:val="00F001B6"/>
    <w:rsid w:val="00F016E9"/>
    <w:rsid w:val="00F01968"/>
    <w:rsid w:val="00F01A4C"/>
    <w:rsid w:val="00F01B07"/>
    <w:rsid w:val="00F02282"/>
    <w:rsid w:val="00F02529"/>
    <w:rsid w:val="00F0386B"/>
    <w:rsid w:val="00F047D9"/>
    <w:rsid w:val="00F04FF8"/>
    <w:rsid w:val="00F053F4"/>
    <w:rsid w:val="00F05CDC"/>
    <w:rsid w:val="00F06033"/>
    <w:rsid w:val="00F06C00"/>
    <w:rsid w:val="00F075A3"/>
    <w:rsid w:val="00F0797C"/>
    <w:rsid w:val="00F10D24"/>
    <w:rsid w:val="00F11F47"/>
    <w:rsid w:val="00F121AE"/>
    <w:rsid w:val="00F13616"/>
    <w:rsid w:val="00F1366E"/>
    <w:rsid w:val="00F136EE"/>
    <w:rsid w:val="00F14BFE"/>
    <w:rsid w:val="00F16533"/>
    <w:rsid w:val="00F16640"/>
    <w:rsid w:val="00F16E91"/>
    <w:rsid w:val="00F215C6"/>
    <w:rsid w:val="00F220FD"/>
    <w:rsid w:val="00F22731"/>
    <w:rsid w:val="00F23A34"/>
    <w:rsid w:val="00F23AFC"/>
    <w:rsid w:val="00F23C9D"/>
    <w:rsid w:val="00F258D7"/>
    <w:rsid w:val="00F268EE"/>
    <w:rsid w:val="00F274F8"/>
    <w:rsid w:val="00F277FF"/>
    <w:rsid w:val="00F3079B"/>
    <w:rsid w:val="00F31FAC"/>
    <w:rsid w:val="00F342AD"/>
    <w:rsid w:val="00F345FF"/>
    <w:rsid w:val="00F34A34"/>
    <w:rsid w:val="00F35253"/>
    <w:rsid w:val="00F35597"/>
    <w:rsid w:val="00F363E5"/>
    <w:rsid w:val="00F365B2"/>
    <w:rsid w:val="00F37DEA"/>
    <w:rsid w:val="00F40591"/>
    <w:rsid w:val="00F43338"/>
    <w:rsid w:val="00F43C1C"/>
    <w:rsid w:val="00F43CD4"/>
    <w:rsid w:val="00F449EC"/>
    <w:rsid w:val="00F44E26"/>
    <w:rsid w:val="00F45689"/>
    <w:rsid w:val="00F4649E"/>
    <w:rsid w:val="00F46B32"/>
    <w:rsid w:val="00F4767F"/>
    <w:rsid w:val="00F477F4"/>
    <w:rsid w:val="00F47DC1"/>
    <w:rsid w:val="00F50116"/>
    <w:rsid w:val="00F501B5"/>
    <w:rsid w:val="00F50930"/>
    <w:rsid w:val="00F52417"/>
    <w:rsid w:val="00F52649"/>
    <w:rsid w:val="00F53870"/>
    <w:rsid w:val="00F5532B"/>
    <w:rsid w:val="00F55598"/>
    <w:rsid w:val="00F55C8E"/>
    <w:rsid w:val="00F55D17"/>
    <w:rsid w:val="00F56466"/>
    <w:rsid w:val="00F56E47"/>
    <w:rsid w:val="00F60566"/>
    <w:rsid w:val="00F60F6C"/>
    <w:rsid w:val="00F61F6C"/>
    <w:rsid w:val="00F6208B"/>
    <w:rsid w:val="00F623BE"/>
    <w:rsid w:val="00F62756"/>
    <w:rsid w:val="00F62AAC"/>
    <w:rsid w:val="00F6390E"/>
    <w:rsid w:val="00F63A18"/>
    <w:rsid w:val="00F648A1"/>
    <w:rsid w:val="00F6649D"/>
    <w:rsid w:val="00F67CAF"/>
    <w:rsid w:val="00F70422"/>
    <w:rsid w:val="00F719AC"/>
    <w:rsid w:val="00F72C22"/>
    <w:rsid w:val="00F73167"/>
    <w:rsid w:val="00F7322E"/>
    <w:rsid w:val="00F74E69"/>
    <w:rsid w:val="00F75C37"/>
    <w:rsid w:val="00F76548"/>
    <w:rsid w:val="00F7691B"/>
    <w:rsid w:val="00F76EE9"/>
    <w:rsid w:val="00F77FCC"/>
    <w:rsid w:val="00F80728"/>
    <w:rsid w:val="00F80E01"/>
    <w:rsid w:val="00F81947"/>
    <w:rsid w:val="00F832F5"/>
    <w:rsid w:val="00F835C3"/>
    <w:rsid w:val="00F8440F"/>
    <w:rsid w:val="00F84ADB"/>
    <w:rsid w:val="00F84E69"/>
    <w:rsid w:val="00F86334"/>
    <w:rsid w:val="00F86359"/>
    <w:rsid w:val="00F86E9C"/>
    <w:rsid w:val="00F87C27"/>
    <w:rsid w:val="00F87D59"/>
    <w:rsid w:val="00F90387"/>
    <w:rsid w:val="00F92C99"/>
    <w:rsid w:val="00F92D3B"/>
    <w:rsid w:val="00F92EFF"/>
    <w:rsid w:val="00F9444B"/>
    <w:rsid w:val="00F94621"/>
    <w:rsid w:val="00F948EA"/>
    <w:rsid w:val="00F94FC0"/>
    <w:rsid w:val="00F95065"/>
    <w:rsid w:val="00F9577D"/>
    <w:rsid w:val="00F97B21"/>
    <w:rsid w:val="00FA029C"/>
    <w:rsid w:val="00FA11AE"/>
    <w:rsid w:val="00FA19DA"/>
    <w:rsid w:val="00FA1CB4"/>
    <w:rsid w:val="00FA24CF"/>
    <w:rsid w:val="00FA26DF"/>
    <w:rsid w:val="00FA32C0"/>
    <w:rsid w:val="00FA3A70"/>
    <w:rsid w:val="00FA3D59"/>
    <w:rsid w:val="00FA4058"/>
    <w:rsid w:val="00FA5313"/>
    <w:rsid w:val="00FA5361"/>
    <w:rsid w:val="00FA540E"/>
    <w:rsid w:val="00FA62A4"/>
    <w:rsid w:val="00FA6537"/>
    <w:rsid w:val="00FA6928"/>
    <w:rsid w:val="00FA6BCD"/>
    <w:rsid w:val="00FA714E"/>
    <w:rsid w:val="00FA7BEB"/>
    <w:rsid w:val="00FA7E2D"/>
    <w:rsid w:val="00FB2173"/>
    <w:rsid w:val="00FB420F"/>
    <w:rsid w:val="00FB57A8"/>
    <w:rsid w:val="00FB5960"/>
    <w:rsid w:val="00FB5D60"/>
    <w:rsid w:val="00FB63B0"/>
    <w:rsid w:val="00FB661E"/>
    <w:rsid w:val="00FB676A"/>
    <w:rsid w:val="00FB7820"/>
    <w:rsid w:val="00FB7A50"/>
    <w:rsid w:val="00FC1867"/>
    <w:rsid w:val="00FC29B4"/>
    <w:rsid w:val="00FC2A7B"/>
    <w:rsid w:val="00FC2C1E"/>
    <w:rsid w:val="00FC2D02"/>
    <w:rsid w:val="00FC3DE9"/>
    <w:rsid w:val="00FC4373"/>
    <w:rsid w:val="00FC543D"/>
    <w:rsid w:val="00FC5E33"/>
    <w:rsid w:val="00FC7160"/>
    <w:rsid w:val="00FC71AD"/>
    <w:rsid w:val="00FC75DF"/>
    <w:rsid w:val="00FC7621"/>
    <w:rsid w:val="00FD07CD"/>
    <w:rsid w:val="00FD17E6"/>
    <w:rsid w:val="00FD1F47"/>
    <w:rsid w:val="00FD2D37"/>
    <w:rsid w:val="00FD4686"/>
    <w:rsid w:val="00FD5548"/>
    <w:rsid w:val="00FD585F"/>
    <w:rsid w:val="00FD5AE8"/>
    <w:rsid w:val="00FD6A70"/>
    <w:rsid w:val="00FD75BE"/>
    <w:rsid w:val="00FE0286"/>
    <w:rsid w:val="00FE0E5C"/>
    <w:rsid w:val="00FE107A"/>
    <w:rsid w:val="00FE1418"/>
    <w:rsid w:val="00FE195C"/>
    <w:rsid w:val="00FE1C49"/>
    <w:rsid w:val="00FE2A11"/>
    <w:rsid w:val="00FE2F67"/>
    <w:rsid w:val="00FE3AC6"/>
    <w:rsid w:val="00FE3C3A"/>
    <w:rsid w:val="00FE3D9E"/>
    <w:rsid w:val="00FE48C4"/>
    <w:rsid w:val="00FE4A04"/>
    <w:rsid w:val="00FE4A76"/>
    <w:rsid w:val="00FE5EFC"/>
    <w:rsid w:val="00FE6FA7"/>
    <w:rsid w:val="00FE7575"/>
    <w:rsid w:val="00FE7E0A"/>
    <w:rsid w:val="00FE7FC8"/>
    <w:rsid w:val="00FF0031"/>
    <w:rsid w:val="00FF02A7"/>
    <w:rsid w:val="00FF1F94"/>
    <w:rsid w:val="00FF2607"/>
    <w:rsid w:val="00FF29D9"/>
    <w:rsid w:val="00FF31A0"/>
    <w:rsid w:val="00FF3C70"/>
    <w:rsid w:val="00FF40EE"/>
    <w:rsid w:val="00FF4272"/>
    <w:rsid w:val="00FF49FC"/>
    <w:rsid w:val="00FF54B2"/>
    <w:rsid w:val="00FF591B"/>
    <w:rsid w:val="00FF6851"/>
    <w:rsid w:val="00FF6935"/>
    <w:rsid w:val="00FF6BC2"/>
    <w:rsid w:val="00FF7294"/>
    <w:rsid w:val="00FF79E0"/>
    <w:rsid w:val="00FF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90,#9c0"/>
    </o:shapedefaults>
    <o:shapelayout v:ext="edit">
      <o:idmap v:ext="edit" data="1"/>
    </o:shapelayout>
  </w:shapeDefaults>
  <w:decimalSymbol w:val="."/>
  <w:listSeparator w:val=","/>
  <w14:docId w14:val="75862F35"/>
  <w15:docId w15:val="{4A190229-AAAC-4E85-86E2-BB7B7B661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7BB"/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7B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15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5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51F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5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51F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51F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</dc:creator>
  <cp:keywords/>
  <cp:lastModifiedBy>Tim Ebrom</cp:lastModifiedBy>
  <cp:revision>4</cp:revision>
  <cp:lastPrinted>2015-05-04T20:08:00Z</cp:lastPrinted>
  <dcterms:created xsi:type="dcterms:W3CDTF">2022-01-06T01:51:00Z</dcterms:created>
  <dcterms:modified xsi:type="dcterms:W3CDTF">2022-01-06T01:54:00Z</dcterms:modified>
</cp:coreProperties>
</file>